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2CFC45FB" w:rsidR="00BA2A2C" w:rsidRDefault="00BA2A2C" w:rsidP="00BA2A2C">
      <w:pPr>
        <w:pStyle w:val="CRCoverPage"/>
        <w:tabs>
          <w:tab w:val="right" w:pos="9639"/>
        </w:tabs>
        <w:spacing w:after="0"/>
        <w:rPr>
          <w:b/>
          <w:i/>
          <w:noProof/>
          <w:sz w:val="28"/>
        </w:rPr>
      </w:pPr>
      <w:r>
        <w:rPr>
          <w:b/>
          <w:noProof/>
          <w:sz w:val="24"/>
        </w:rPr>
        <w:t>3GPP TSG-SA5 Meeting #138-e</w:t>
      </w:r>
      <w:r>
        <w:rPr>
          <w:b/>
          <w:i/>
          <w:noProof/>
          <w:sz w:val="24"/>
        </w:rPr>
        <w:t xml:space="preserve"> </w:t>
      </w:r>
      <w:r>
        <w:rPr>
          <w:b/>
          <w:i/>
          <w:noProof/>
          <w:sz w:val="28"/>
        </w:rPr>
        <w:tab/>
        <w:t>S5-21</w:t>
      </w:r>
      <w:r w:rsidR="009D7A42">
        <w:rPr>
          <w:b/>
          <w:i/>
          <w:noProof/>
          <w:sz w:val="28"/>
        </w:rPr>
        <w:t>4323</w:t>
      </w:r>
    </w:p>
    <w:p w14:paraId="46399ADE" w14:textId="2F4E24A3" w:rsidR="00BA2A2C" w:rsidRPr="0068622F" w:rsidRDefault="00BA2A2C" w:rsidP="00BA2A2C">
      <w:pPr>
        <w:pStyle w:val="CRCoverPage"/>
        <w:outlineLvl w:val="0"/>
        <w:rPr>
          <w:b/>
          <w:bCs/>
          <w:noProof/>
          <w:sz w:val="24"/>
        </w:rPr>
      </w:pPr>
      <w:proofErr w:type="gramStart"/>
      <w:r w:rsidRPr="0068622F">
        <w:rPr>
          <w:b/>
          <w:bCs/>
          <w:sz w:val="24"/>
        </w:rPr>
        <w:t>e-meeting</w:t>
      </w:r>
      <w:proofErr w:type="gramEnd"/>
      <w:r w:rsidRPr="0068622F">
        <w:rPr>
          <w:b/>
          <w:bCs/>
          <w:sz w:val="24"/>
        </w:rPr>
        <w:t>, 23 - 31 August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6DFD564" w:rsidR="00BA2A2C" w:rsidRPr="00410371" w:rsidRDefault="00833F31" w:rsidP="00D25CE5">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37A4085F" w:rsidR="00BA2A2C" w:rsidRPr="00410371" w:rsidRDefault="00833F31" w:rsidP="0095064B">
            <w:pPr>
              <w:pStyle w:val="CRCoverPage"/>
              <w:spacing w:after="0"/>
              <w:jc w:val="center"/>
              <w:rPr>
                <w:noProof/>
              </w:rPr>
            </w:pPr>
            <w:r w:rsidRPr="00B36085">
              <w:rPr>
                <w:b/>
                <w:noProof/>
                <w:sz w:val="28"/>
              </w:rPr>
              <w:t>0</w:t>
            </w:r>
            <w:r w:rsidR="0095064B">
              <w:rPr>
                <w:b/>
                <w:noProof/>
                <w:sz w:val="28"/>
              </w:rPr>
              <w:t>319</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5E2BD671" w:rsidR="00BA2A2C" w:rsidRPr="00410371" w:rsidRDefault="005D10D9"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00D80833" w:rsidR="00BA2A2C" w:rsidRPr="00410371" w:rsidRDefault="00833F31" w:rsidP="00D25CE5">
            <w:pPr>
              <w:pStyle w:val="CRCoverPage"/>
              <w:spacing w:after="0"/>
              <w:jc w:val="center"/>
              <w:rPr>
                <w:noProof/>
                <w:sz w:val="28"/>
              </w:rPr>
            </w:pPr>
            <w:r w:rsidRPr="0050398C">
              <w:rPr>
                <w:b/>
                <w:noProof/>
                <w:sz w:val="28"/>
              </w:rPr>
              <w:t>1</w:t>
            </w:r>
            <w:r>
              <w:rPr>
                <w:b/>
                <w:noProof/>
                <w:sz w:val="28"/>
              </w:rPr>
              <w:t>7</w:t>
            </w:r>
            <w:r w:rsidRPr="0050398C">
              <w:rPr>
                <w:b/>
                <w:noProof/>
                <w:sz w:val="28"/>
              </w:rPr>
              <w:t>.</w:t>
            </w:r>
            <w:r>
              <w:rPr>
                <w:b/>
                <w:noProof/>
                <w:sz w:val="28"/>
              </w:rPr>
              <w:t>2</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2E7B60B" w:rsidR="00BA2A2C" w:rsidRDefault="00B82A9A" w:rsidP="00D25CE5">
            <w:pPr>
              <w:pStyle w:val="CRCoverPage"/>
              <w:spacing w:after="0"/>
              <w:ind w:left="100"/>
              <w:rPr>
                <w:noProof/>
              </w:rPr>
            </w:pPr>
            <w:r>
              <w:rPr>
                <w:noProof/>
                <w:lang w:eastAsia="zh-CN"/>
              </w:rPr>
              <w:t xml:space="preserve">Addition of the </w:t>
            </w:r>
            <w:r w:rsidRPr="00B82A9A">
              <w:rPr>
                <w:noProof/>
                <w:lang w:eastAsia="zh-CN"/>
              </w:rPr>
              <w:t>PDU Session Pair ID</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8F25F9A" w:rsidR="00BA2A2C" w:rsidRDefault="00271612" w:rsidP="00C56D2B">
            <w:pPr>
              <w:pStyle w:val="CRCoverPage"/>
              <w:spacing w:after="0"/>
              <w:ind w:left="100"/>
              <w:rPr>
                <w:noProof/>
              </w:rPr>
            </w:pPr>
            <w:r>
              <w:rPr>
                <w:noProof/>
              </w:rPr>
              <w:t>2021-0</w:t>
            </w:r>
            <w:r w:rsidR="0080282C">
              <w:rPr>
                <w:noProof/>
              </w:rPr>
              <w:t>8</w:t>
            </w:r>
            <w:r>
              <w:rPr>
                <w:noProof/>
              </w:rPr>
              <w:t>-</w:t>
            </w:r>
            <w:r w:rsidR="00C56D2B">
              <w:rPr>
                <w:noProof/>
              </w:rPr>
              <w:t>26</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8B0490" w:rsidR="00BA2A2C" w:rsidRDefault="00271612"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98B2D83" w14:textId="77777777" w:rsidR="00431BC5" w:rsidRDefault="00431BC5" w:rsidP="00431BC5">
            <w:pPr>
              <w:pStyle w:val="CRCoverPage"/>
              <w:spacing w:after="0"/>
              <w:ind w:left="100"/>
              <w:rPr>
                <w:lang w:eastAsia="zh-CN"/>
              </w:rPr>
            </w:pPr>
            <w:r>
              <w:rPr>
                <w:noProof/>
                <w:lang w:eastAsia="zh-CN"/>
              </w:rPr>
              <w:t>According to the TS 23.501, the RSN (</w:t>
            </w:r>
            <w:r>
              <w:t>Redundancy Sequence Number) is only used for the Dual Connectivity based end to end Redundant User Plane Paths and The SMF's charging record may reflect the RSN information.</w:t>
            </w:r>
          </w:p>
          <w:p w14:paraId="3B5DA3BA" w14:textId="77777777" w:rsidR="00431BC5" w:rsidRDefault="00431BC5" w:rsidP="00431BC5">
            <w:pPr>
              <w:pStyle w:val="CRCoverPage"/>
              <w:spacing w:after="0"/>
              <w:ind w:left="100"/>
            </w:pPr>
            <w:r w:rsidRPr="00AE6242">
              <w:rPr>
                <w:noProof/>
                <w:lang w:eastAsia="zh-CN"/>
              </w:rPr>
              <w:t>The PDU Session Pair ID</w:t>
            </w:r>
            <w:r>
              <w:rPr>
                <w:noProof/>
                <w:lang w:eastAsia="zh-CN"/>
              </w:rPr>
              <w:t xml:space="preserve"> is introduced to identify</w:t>
            </w:r>
            <w:r w:rsidRPr="00AE6242">
              <w:rPr>
                <w:noProof/>
                <w:lang w:eastAsia="zh-CN"/>
              </w:rPr>
              <w:t xml:space="preserve"> </w:t>
            </w:r>
            <w:r w:rsidRPr="004E007A">
              <w:rPr>
                <w:noProof/>
                <w:lang w:eastAsia="zh-CN"/>
              </w:rPr>
              <w:t>the</w:t>
            </w:r>
            <w:r w:rsidRPr="00AE6242">
              <w:rPr>
                <w:noProof/>
                <w:lang w:eastAsia="zh-CN"/>
              </w:rPr>
              <w:t xml:space="preserve"> </w:t>
            </w:r>
            <w:r w:rsidRPr="004E007A">
              <w:rPr>
                <w:noProof/>
                <w:lang w:eastAsia="zh-CN"/>
              </w:rPr>
              <w:t>two redundant</w:t>
            </w:r>
            <w:r w:rsidRPr="00AE6242">
              <w:rPr>
                <w:noProof/>
                <w:lang w:eastAsia="zh-CN"/>
              </w:rPr>
              <w:t xml:space="preserve"> </w:t>
            </w:r>
            <w:r w:rsidRPr="004E007A">
              <w:rPr>
                <w:noProof/>
                <w:lang w:eastAsia="zh-CN"/>
              </w:rPr>
              <w:t>PDU S</w:t>
            </w:r>
            <w:r w:rsidRPr="00AE6242">
              <w:rPr>
                <w:noProof/>
                <w:lang w:eastAsia="zh-CN"/>
              </w:rPr>
              <w:t xml:space="preserve">essions </w:t>
            </w:r>
            <w:r w:rsidRPr="004E007A">
              <w:rPr>
                <w:noProof/>
                <w:lang w:eastAsia="zh-CN"/>
              </w:rPr>
              <w:t>that belong together</w:t>
            </w:r>
            <w:r w:rsidRPr="00AE6242">
              <w:rPr>
                <w:noProof/>
                <w:lang w:eastAsia="zh-CN"/>
              </w:rPr>
              <w:t xml:space="preserve">. The value of the RSN parameter </w:t>
            </w:r>
            <w:r w:rsidRPr="004E007A">
              <w:rPr>
                <w:noProof/>
                <w:lang w:eastAsia="zh-CN"/>
              </w:rPr>
              <w:t xml:space="preserve">and the PDU Session Pair ID </w:t>
            </w:r>
            <w:r w:rsidRPr="0000417A">
              <w:rPr>
                <w:noProof/>
                <w:lang w:eastAsia="zh-CN"/>
              </w:rPr>
              <w:t>indicates redundant user plane requirements for the PDU Sessions.</w:t>
            </w:r>
            <w:r>
              <w:rPr>
                <w:noProof/>
                <w:lang w:eastAsia="zh-CN"/>
              </w:rPr>
              <w:t xml:space="preserve"> </w:t>
            </w:r>
            <w:r w:rsidRPr="0000417A">
              <w:t>PDU Sessio</w:t>
            </w:r>
            <w:r w:rsidRPr="00AE6242">
              <w:t>ns associated with different RSN values shall be realized by different, redundant UP resources.</w:t>
            </w:r>
            <w:r>
              <w:t xml:space="preserve"> </w:t>
            </w:r>
          </w:p>
          <w:p w14:paraId="125EE5B3" w14:textId="77777777" w:rsidR="00431BC5" w:rsidRDefault="00431BC5" w:rsidP="00431BC5">
            <w:pPr>
              <w:pStyle w:val="CRCoverPage"/>
              <w:spacing w:after="0"/>
              <w:ind w:left="100"/>
              <w:rPr>
                <w:noProof/>
                <w:lang w:eastAsia="zh-CN"/>
              </w:rPr>
            </w:pPr>
            <w:r w:rsidRPr="00DB6A2B">
              <w:rPr>
                <w:noProof/>
                <w:lang w:eastAsia="zh-CN"/>
              </w:rPr>
              <w:t>When there are multiple PDU Sessions with the RSN parameter set, and with of different values of RSN, and the same PDU Session Pair ID, this indicates to NG-RAN that CN is requesting dual connectivity to be set up</w:t>
            </w:r>
          </w:p>
          <w:p w14:paraId="2BCDD935" w14:textId="5D9EB04F" w:rsidR="00AE1C27" w:rsidRPr="00AE1C27" w:rsidRDefault="00431BC5" w:rsidP="00431BC5">
            <w:pPr>
              <w:pStyle w:val="CRCoverPage"/>
              <w:spacing w:after="0"/>
              <w:ind w:left="100"/>
              <w:rPr>
                <w:noProof/>
                <w:lang w:eastAsia="zh-CN"/>
              </w:rPr>
            </w:pPr>
            <w:r>
              <w:rPr>
                <w:rFonts w:hint="eastAsia"/>
                <w:lang w:eastAsia="zh-CN"/>
              </w:rPr>
              <w:t>I</w:t>
            </w:r>
            <w:r>
              <w:rPr>
                <w:lang w:eastAsia="zh-CN"/>
              </w:rPr>
              <w:t xml:space="preserve">n that way, for charging purpose, the </w:t>
            </w:r>
            <w:r>
              <w:rPr>
                <w:rFonts w:hint="eastAsia"/>
                <w:lang w:eastAsia="zh-CN"/>
              </w:rPr>
              <w:t>RSN</w:t>
            </w:r>
            <w:r>
              <w:rPr>
                <w:lang w:eastAsia="zh-CN"/>
              </w:rPr>
              <w:t xml:space="preserve"> is not required, but </w:t>
            </w:r>
            <w:r w:rsidRPr="00DB6A2B">
              <w:rPr>
                <w:noProof/>
                <w:lang w:eastAsia="zh-CN"/>
              </w:rPr>
              <w:t>PDU Session Pair ID</w:t>
            </w:r>
            <w:r>
              <w:rPr>
                <w:noProof/>
                <w:lang w:eastAsia="zh-CN"/>
              </w:rPr>
              <w:t xml:space="preserve"> is requir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BDEADF4" w14:textId="77777777" w:rsidR="00B55B29" w:rsidRDefault="00B82A9A" w:rsidP="00B82A9A">
            <w:pPr>
              <w:pStyle w:val="CRCoverPage"/>
              <w:spacing w:after="0"/>
              <w:ind w:left="100"/>
            </w:pPr>
            <w:r>
              <w:rPr>
                <w:rFonts w:hint="eastAsia"/>
                <w:noProof/>
                <w:lang w:eastAsia="zh-CN"/>
              </w:rPr>
              <w:t>A</w:t>
            </w:r>
            <w:r>
              <w:rPr>
                <w:noProof/>
                <w:lang w:eastAsia="zh-CN"/>
              </w:rPr>
              <w:t xml:space="preserve">dd the </w:t>
            </w:r>
            <w:r w:rsidRPr="00B82A9A">
              <w:rPr>
                <w:noProof/>
                <w:lang w:eastAsia="zh-CN"/>
              </w:rPr>
              <w:t>PDU Session Pair ID</w:t>
            </w:r>
            <w:r>
              <w:rPr>
                <w:noProof/>
                <w:lang w:eastAsia="zh-CN"/>
              </w:rPr>
              <w:t xml:space="preserve"> for </w:t>
            </w:r>
            <w:r>
              <w:t>redundant transmission</w:t>
            </w:r>
            <w:r w:rsidR="00D976C3">
              <w:t xml:space="preserve"> charging.</w:t>
            </w:r>
          </w:p>
          <w:p w14:paraId="5A61F758" w14:textId="76917F0A" w:rsidR="00431BC5" w:rsidRDefault="00431BC5" w:rsidP="00B82A9A">
            <w:pPr>
              <w:pStyle w:val="CRCoverPage"/>
              <w:spacing w:after="0"/>
              <w:ind w:left="100"/>
              <w:rPr>
                <w:noProof/>
                <w:lang w:eastAsia="zh-CN"/>
              </w:rPr>
            </w:pPr>
            <w:r>
              <w:t>Remove the RSN information</w:t>
            </w:r>
            <w:r w:rsidR="00DC4D23">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707AEE0" w:rsidR="00BA2A2C" w:rsidRDefault="00DD0369" w:rsidP="00D25CE5">
            <w:pPr>
              <w:pStyle w:val="CRCoverPage"/>
              <w:spacing w:after="0"/>
              <w:ind w:left="100"/>
              <w:rPr>
                <w:noProof/>
              </w:rPr>
            </w:pPr>
            <w:r>
              <w:rPr>
                <w:color w:val="000000"/>
              </w:rPr>
              <w:t>6.2.1.2,6.2.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247161F" w14:textId="77777777" w:rsidR="00CE63C6" w:rsidRDefault="00CE63C6" w:rsidP="00CE63C6">
      <w:pPr>
        <w:pStyle w:val="4"/>
        <w:rPr>
          <w:lang w:val="x-none" w:bidi="ar-IQ"/>
        </w:rPr>
      </w:pPr>
      <w:bookmarkStart w:id="0" w:name="_Toc74912378"/>
      <w:bookmarkStart w:id="1" w:name="_Toc58598859"/>
      <w:bookmarkStart w:id="2" w:name="_Toc51859704"/>
      <w:bookmarkStart w:id="3" w:name="_Toc44928997"/>
      <w:bookmarkStart w:id="4" w:name="_Toc44928807"/>
      <w:bookmarkStart w:id="5" w:name="_Toc44664350"/>
      <w:bookmarkStart w:id="6" w:name="_Toc36112592"/>
      <w:bookmarkStart w:id="7" w:name="_Toc36049373"/>
      <w:bookmarkStart w:id="8" w:name="_Toc36045493"/>
      <w:bookmarkStart w:id="9" w:name="_Toc27579537"/>
      <w:bookmarkStart w:id="10" w:name="_Toc20205554"/>
      <w:r>
        <w:rPr>
          <w:lang w:bidi="ar-IQ"/>
        </w:rPr>
        <w:lastRenderedPageBreak/>
        <w:t>6.2.1.2</w:t>
      </w:r>
      <w:r>
        <w:rPr>
          <w:lang w:bidi="ar-IQ"/>
        </w:rPr>
        <w:tab/>
        <w:t>Definition of PDU</w:t>
      </w:r>
      <w:r>
        <w:t xml:space="preserve"> session charging</w:t>
      </w:r>
      <w:r>
        <w:rPr>
          <w:lang w:bidi="ar-IQ"/>
        </w:rPr>
        <w:t xml:space="preserve"> information</w:t>
      </w:r>
      <w:bookmarkEnd w:id="0"/>
      <w:bookmarkEnd w:id="1"/>
      <w:bookmarkEnd w:id="2"/>
      <w:bookmarkEnd w:id="3"/>
      <w:bookmarkEnd w:id="4"/>
      <w:bookmarkEnd w:id="5"/>
      <w:bookmarkEnd w:id="6"/>
      <w:bookmarkEnd w:id="7"/>
      <w:bookmarkEnd w:id="8"/>
      <w:bookmarkEnd w:id="9"/>
      <w:bookmarkEnd w:id="10"/>
      <w:r>
        <w:rPr>
          <w:lang w:bidi="ar-IQ"/>
        </w:rPr>
        <w:t xml:space="preserve"> </w:t>
      </w:r>
    </w:p>
    <w:p w14:paraId="4C285DA1" w14:textId="77777777" w:rsidR="00CE63C6" w:rsidRDefault="00CE63C6" w:rsidP="00CE63C6">
      <w:pPr>
        <w:keepNext/>
      </w:pPr>
      <w:r>
        <w:t xml:space="preserve">PDU session specific charging information used for 5G data connectivity charging is provided within the PDU session charging Information. </w:t>
      </w:r>
    </w:p>
    <w:p w14:paraId="439CD66F" w14:textId="77777777" w:rsidR="00CE63C6" w:rsidRDefault="00CE63C6" w:rsidP="00CE63C6">
      <w:pPr>
        <w:keepNext/>
        <w:rPr>
          <w:lang w:bidi="ar-IQ"/>
        </w:rPr>
      </w:pPr>
      <w:r>
        <w:rPr>
          <w:lang w:bidi="ar-IQ"/>
        </w:rPr>
        <w:t xml:space="preserve">The detailed structure of the PDU </w:t>
      </w:r>
      <w:r>
        <w:t xml:space="preserve">Session Charging </w:t>
      </w:r>
      <w:r>
        <w:rPr>
          <w:lang w:bidi="ar-IQ"/>
        </w:rPr>
        <w:t>Information can be found in table 6.2.1.2.1.</w:t>
      </w:r>
    </w:p>
    <w:p w14:paraId="72DB3E35" w14:textId="77777777" w:rsidR="00CE63C6" w:rsidRDefault="00CE63C6" w:rsidP="00CE63C6">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CE63C6" w14:paraId="49E31E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5FEE67F2" w14:textId="77777777" w:rsidR="00CE63C6" w:rsidRDefault="00CE63C6" w:rsidP="00375A49">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58168FF2" w14:textId="77777777" w:rsidR="00CE63C6" w:rsidRDefault="00CE63C6" w:rsidP="00375A49">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749D195E" w14:textId="77777777" w:rsidR="00CE63C6" w:rsidRDefault="00CE63C6" w:rsidP="00375A49">
            <w:pPr>
              <w:pStyle w:val="TAH"/>
            </w:pPr>
            <w:r>
              <w:t>Description</w:t>
            </w:r>
          </w:p>
        </w:tc>
      </w:tr>
      <w:tr w:rsidR="00CE63C6" w14:paraId="187C922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25C2E9" w14:textId="77777777" w:rsidR="00CE63C6" w:rsidRDefault="00CE63C6" w:rsidP="00375A49">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28B33E8F" w14:textId="77777777" w:rsidR="00CE63C6" w:rsidRDefault="00CE63C6" w:rsidP="00375A49">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F73CC96" w14:textId="77777777" w:rsidR="00CE63C6" w:rsidRDefault="00CE63C6" w:rsidP="00375A49">
            <w:pPr>
              <w:pStyle w:val="TAL"/>
            </w:pPr>
            <w:r>
              <w:t>This field holds the Charging Id for PDU session</w:t>
            </w:r>
            <w:r>
              <w:rPr>
                <w:lang w:bidi="ar-IQ"/>
              </w:rPr>
              <w:t>.</w:t>
            </w:r>
          </w:p>
        </w:tc>
      </w:tr>
      <w:tr w:rsidR="00CE63C6" w14:paraId="103802A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FEA45F" w14:textId="77777777" w:rsidR="00CE63C6" w:rsidRDefault="00CE63C6" w:rsidP="00375A49">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2CF4CD0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6AF4A4" w14:textId="77777777" w:rsidR="00CE63C6" w:rsidRDefault="00CE63C6" w:rsidP="00375A49">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CE63C6" w14:paraId="3E36D85D"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CAC105" w14:textId="77777777" w:rsidR="00CE63C6" w:rsidRDefault="00CE63C6" w:rsidP="00375A49">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305BBC6D" w14:textId="77777777" w:rsidR="00CE63C6" w:rsidRDefault="00CE63C6" w:rsidP="00375A49">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A5872BF" w14:textId="77777777" w:rsidR="00CE63C6" w:rsidRDefault="00CE63C6" w:rsidP="00375A49">
            <w:pPr>
              <w:pStyle w:val="TAL"/>
              <w:rPr>
                <w:lang w:eastAsia="zh-CN"/>
              </w:rPr>
            </w:pPr>
            <w:r>
              <w:rPr>
                <w:lang w:eastAsia="zh-CN"/>
              </w:rPr>
              <w:t>Group of user information.</w:t>
            </w:r>
          </w:p>
        </w:tc>
      </w:tr>
      <w:tr w:rsidR="00CE63C6" w14:paraId="33B62A8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172C7E" w14:textId="77777777" w:rsidR="00CE63C6" w:rsidRDefault="00CE63C6" w:rsidP="00375A49">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6912CD44" w14:textId="77777777" w:rsidR="00CE63C6" w:rsidRDefault="00CE63C6" w:rsidP="00375A49">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598E56" w14:textId="77777777" w:rsidR="00CE63C6" w:rsidRDefault="00CE63C6" w:rsidP="00375A49">
            <w:pPr>
              <w:pStyle w:val="TAL"/>
            </w:pPr>
            <w:r>
              <w:t>This field contains the identification of the user (i.e. GPSI).</w:t>
            </w:r>
          </w:p>
        </w:tc>
      </w:tr>
      <w:tr w:rsidR="00CE63C6" w14:paraId="6F54E70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E8B0443" w14:textId="77777777" w:rsidR="00CE63C6" w:rsidRDefault="00CE63C6" w:rsidP="00375A49">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662F8283" w14:textId="77777777" w:rsidR="00CE63C6" w:rsidRDefault="00CE63C6" w:rsidP="00375A49">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AEC550" w14:textId="77777777" w:rsidR="00CE63C6" w:rsidRDefault="00CE63C6" w:rsidP="00375A49">
            <w:pPr>
              <w:pStyle w:val="TAL"/>
            </w:pPr>
            <w:r>
              <w:t xml:space="preserve">This field holds the identification of the terminal (i.e. PEI, MAC Address) </w:t>
            </w:r>
          </w:p>
          <w:p w14:paraId="16D47338" w14:textId="77777777" w:rsidR="00CE63C6" w:rsidRDefault="00CE63C6" w:rsidP="00375A49">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CE63C6" w14:paraId="76A140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73121BD" w14:textId="77777777" w:rsidR="00CE63C6" w:rsidRDefault="00CE63C6" w:rsidP="00375A49">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22E809B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ACA1C02" w14:textId="77777777" w:rsidR="00CE63C6" w:rsidRDefault="00CE63C6" w:rsidP="00375A49">
            <w:pPr>
              <w:pStyle w:val="TAL"/>
            </w:pPr>
            <w:r>
              <w:t xml:space="preserve">This field indicates the </w:t>
            </w:r>
            <w:r>
              <w:rPr>
                <w:lang w:bidi="ar-IQ"/>
              </w:rPr>
              <w:t>served SUPI is not authenticated.</w:t>
            </w:r>
          </w:p>
        </w:tc>
      </w:tr>
      <w:tr w:rsidR="00CE63C6" w14:paraId="6B58D46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3D3521" w14:textId="77777777" w:rsidR="00CE63C6" w:rsidRDefault="00CE63C6" w:rsidP="00375A49">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7E2BFBBD"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65902C" w14:textId="77777777" w:rsidR="00CE63C6" w:rsidRDefault="00CE63C6" w:rsidP="00375A49">
            <w:pPr>
              <w:pStyle w:val="TAL"/>
            </w:pPr>
            <w:r>
              <w:rPr>
                <w:lang w:bidi="ar-IQ"/>
              </w:rPr>
              <w:t>This field holds an indication if the roamer is in-bound or out-bound. This field is present only if UE is identified as a roamer.</w:t>
            </w:r>
          </w:p>
        </w:tc>
      </w:tr>
      <w:tr w:rsidR="00CE63C6" w14:paraId="6A4651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D96D53" w14:textId="77777777" w:rsidR="00CE63C6" w:rsidRDefault="00CE63C6" w:rsidP="00375A49">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3543F75F"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B75D8C6" w14:textId="77777777" w:rsidR="00CE63C6" w:rsidRDefault="00CE63C6" w:rsidP="00375A49">
            <w:pPr>
              <w:pStyle w:val="TAL"/>
              <w:rPr>
                <w:lang w:val="x-none"/>
              </w:rPr>
            </w:pPr>
            <w:r>
              <w:t>This field indicates details of where the UE is currently located (access-specific user location information).</w:t>
            </w:r>
          </w:p>
          <w:p w14:paraId="4309CE90" w14:textId="77777777" w:rsidR="00CE63C6" w:rsidRDefault="00CE63C6" w:rsidP="00375A49">
            <w:pPr>
              <w:pStyle w:val="TAL"/>
            </w:pPr>
            <w:r>
              <w:t>For MA PDU session, this field holds the user location associated to the 3GPP access</w:t>
            </w:r>
          </w:p>
        </w:tc>
      </w:tr>
      <w:tr w:rsidR="00CE63C6" w14:paraId="1935E95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6B9A66F" w14:textId="77777777" w:rsidR="00CE63C6" w:rsidRDefault="00CE63C6" w:rsidP="00375A49">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3B32B8B5"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E4BD11" w14:textId="77777777" w:rsidR="00CE63C6" w:rsidRDefault="00CE63C6" w:rsidP="00375A49">
            <w:pPr>
              <w:pStyle w:val="TAL"/>
            </w:pPr>
            <w:r>
              <w:t>This field holds the user location associated to the non 3GPP access for MA PDU session.</w:t>
            </w:r>
          </w:p>
        </w:tc>
      </w:tr>
      <w:tr w:rsidR="00CE63C6" w14:paraId="5F3955C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44FF2D" w14:textId="77777777" w:rsidR="00CE63C6" w:rsidRDefault="00CE63C6" w:rsidP="00375A49">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25FE3C03"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5110B0" w14:textId="77777777" w:rsidR="00CE63C6" w:rsidRDefault="00CE63C6" w:rsidP="00375A49">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31FA025C" w14:textId="77777777" w:rsidR="00CE63C6" w:rsidRDefault="00CE63C6" w:rsidP="00375A49">
            <w:pPr>
              <w:pStyle w:val="TAL"/>
            </w:pPr>
            <w:r>
              <w:t>For MA PDU session, this field holds the user location time associated to the 3GPP access.</w:t>
            </w:r>
          </w:p>
        </w:tc>
      </w:tr>
      <w:tr w:rsidR="00CE63C6" w14:paraId="6DBB467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9C31F2" w14:textId="77777777" w:rsidR="00CE63C6" w:rsidRDefault="00CE63C6" w:rsidP="00375A49">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4434E06A"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9211A2" w14:textId="77777777" w:rsidR="00CE63C6" w:rsidRDefault="00CE63C6" w:rsidP="00375A49">
            <w:pPr>
              <w:pStyle w:val="TAL"/>
              <w:rPr>
                <w:lang w:eastAsia="zh-CN"/>
              </w:rPr>
            </w:pPr>
            <w:r>
              <w:t>This field holds the user location time associated to the non 3GPP access for MA PDU session.</w:t>
            </w:r>
          </w:p>
        </w:tc>
      </w:tr>
      <w:tr w:rsidR="00CE63C6" w14:paraId="195D03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8C5D63" w14:textId="77777777" w:rsidR="00CE63C6" w:rsidRDefault="00CE63C6" w:rsidP="00375A49">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57E7847E"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7D2B455" w14:textId="77777777" w:rsidR="00CE63C6" w:rsidRDefault="00CE63C6" w:rsidP="00375A49">
            <w:pPr>
              <w:pStyle w:val="TAL"/>
            </w:pPr>
            <w:r>
              <w:t>This field holds the Time Zone of where the UE is located, if available where the UE currently resides.</w:t>
            </w:r>
          </w:p>
        </w:tc>
      </w:tr>
      <w:tr w:rsidR="00CE63C6" w14:paraId="3F404C7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5E6742" w14:textId="77777777" w:rsidR="00CE63C6" w:rsidRDefault="00CE63C6" w:rsidP="00375A49">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60AC0E70"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3B2D91F" w14:textId="77777777" w:rsidR="00CE63C6" w:rsidRDefault="00CE63C6" w:rsidP="00375A49">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CE63C6" w14:paraId="01D99E4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C20850" w14:textId="77777777" w:rsidR="00CE63C6" w:rsidRDefault="00CE63C6" w:rsidP="00375A49">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4EC59671"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293B6E" w14:textId="77777777" w:rsidR="00CE63C6" w:rsidRDefault="00CE63C6" w:rsidP="00375A49">
            <w:pPr>
              <w:pStyle w:val="TAL"/>
              <w:rPr>
                <w:lang w:eastAsia="zh-CN"/>
              </w:rPr>
            </w:pPr>
            <w:r>
              <w:rPr>
                <w:lang w:eastAsia="zh-CN"/>
              </w:rPr>
              <w:t>Group of PDU session information.</w:t>
            </w:r>
          </w:p>
        </w:tc>
      </w:tr>
      <w:tr w:rsidR="00CE63C6" w14:paraId="2DEE81C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9A409F" w14:textId="77777777" w:rsidR="00CE63C6" w:rsidRDefault="00CE63C6" w:rsidP="00375A49">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7CADCF07" w14:textId="77777777" w:rsidR="00CE63C6" w:rsidRDefault="00CE63C6" w:rsidP="00375A49">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2EC4A63" w14:textId="77777777" w:rsidR="00CE63C6" w:rsidRDefault="00CE63C6" w:rsidP="00375A49">
            <w:pPr>
              <w:pStyle w:val="TAL"/>
            </w:pPr>
            <w:r>
              <w:t>This field holds identifier of PDU session.</w:t>
            </w:r>
          </w:p>
        </w:tc>
      </w:tr>
      <w:tr w:rsidR="00CE63C6" w14:paraId="030F30E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1F5392F" w14:textId="77777777" w:rsidR="00CE63C6" w:rsidRDefault="00CE63C6" w:rsidP="00375A49">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279F9904" w14:textId="77777777" w:rsidR="00CE63C6" w:rsidRDefault="00CE63C6" w:rsidP="00375A49">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0BDF93C" w14:textId="77777777" w:rsidR="00CE63C6" w:rsidRDefault="00CE63C6" w:rsidP="00375A49">
            <w:pPr>
              <w:pStyle w:val="TAL"/>
            </w:pPr>
            <w:r>
              <w:rPr>
                <w:lang w:eastAsia="zh-CN"/>
              </w:rPr>
              <w:t>This field holds network slice information the PDU session belongs to.</w:t>
            </w:r>
          </w:p>
        </w:tc>
      </w:tr>
      <w:tr w:rsidR="00CE63C6" w14:paraId="6482A68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D44ABC" w14:textId="77777777" w:rsidR="00CE63C6" w:rsidRDefault="00CE63C6" w:rsidP="00375A49">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03440451" w14:textId="77777777" w:rsidR="00CE63C6" w:rsidRDefault="00CE63C6" w:rsidP="00375A49">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3663EC3" w14:textId="77777777" w:rsidR="00CE63C6" w:rsidRDefault="00CE63C6" w:rsidP="00375A49">
            <w:pPr>
              <w:pStyle w:val="TAL"/>
            </w:pPr>
            <w:r>
              <w:t>This field holds the type of PDU session</w:t>
            </w:r>
            <w:r>
              <w:rPr>
                <w:lang w:bidi="ar-IQ"/>
              </w:rPr>
              <w:t xml:space="preserve">. </w:t>
            </w:r>
          </w:p>
        </w:tc>
      </w:tr>
      <w:tr w:rsidR="00CE63C6" w14:paraId="35E0DF4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33BFBF7" w14:textId="77777777" w:rsidR="00CE63C6" w:rsidRDefault="00CE63C6" w:rsidP="00375A49">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2F3DE190"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40318F2" w14:textId="77777777" w:rsidR="00CE63C6" w:rsidRDefault="00CE63C6" w:rsidP="00375A49">
            <w:pPr>
              <w:pStyle w:val="TAL"/>
            </w:pPr>
            <w:r>
              <w:rPr>
                <w:lang w:eastAsia="zh-CN"/>
              </w:rPr>
              <w:t xml:space="preserve">Group of UE IP address. </w:t>
            </w:r>
          </w:p>
        </w:tc>
      </w:tr>
      <w:tr w:rsidR="00CE63C6" w14:paraId="13E6F08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E22E84" w14:textId="77777777" w:rsidR="00CE63C6" w:rsidRDefault="00CE63C6" w:rsidP="00375A49">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161F2644"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40BCDE7" w14:textId="77777777" w:rsidR="00CE63C6" w:rsidRDefault="00CE63C6" w:rsidP="00375A49">
            <w:pPr>
              <w:pStyle w:val="TAL"/>
            </w:pPr>
            <w:r>
              <w:t xml:space="preserve">This field holds the </w:t>
            </w:r>
            <w:r>
              <w:rPr>
                <w:lang w:bidi="ar-IQ"/>
              </w:rPr>
              <w:t>IP Address of the served SUPI allocated for PDU session, i.e. IPv4 address.</w:t>
            </w:r>
          </w:p>
        </w:tc>
      </w:tr>
      <w:tr w:rsidR="00CE63C6" w14:paraId="601A64F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A6748A" w14:textId="77777777" w:rsidR="00CE63C6" w:rsidRDefault="00CE63C6" w:rsidP="00375A49">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15D19186"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C88EC8" w14:textId="77777777" w:rsidR="00CE63C6" w:rsidRDefault="00CE63C6" w:rsidP="00375A49">
            <w:pPr>
              <w:pStyle w:val="TAL"/>
            </w:pPr>
            <w:r>
              <w:t>This field holds the IP Address of the served SUPI allocated for PDU session, i.e. IPv6 prefix.</w:t>
            </w:r>
          </w:p>
        </w:tc>
      </w:tr>
      <w:tr w:rsidR="00CE63C6" w14:paraId="11A761A2"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A087E2" w14:textId="77777777" w:rsidR="00CE63C6" w:rsidRDefault="00CE63C6" w:rsidP="00375A49">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7C89EAB9"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51FEC4B3" w14:textId="77777777" w:rsidR="00CE63C6" w:rsidRDefault="00CE63C6" w:rsidP="00375A49">
            <w:pPr>
              <w:pStyle w:val="TAL"/>
              <w:rPr>
                <w:lang w:val="x-none"/>
              </w:rPr>
            </w:pPr>
            <w:r>
              <w:rPr>
                <w:lang w:bidi="ar-IQ"/>
              </w:rPr>
              <w:t>PDP/PDN Address prefix length of an IPv6 typed Served PDU Address. The field needs not available for prefix length of 64 bits.</w:t>
            </w:r>
          </w:p>
          <w:p w14:paraId="35CCECDB" w14:textId="77777777" w:rsidR="00CE63C6" w:rsidRDefault="00CE63C6" w:rsidP="00375A49">
            <w:pPr>
              <w:pStyle w:val="TAL"/>
            </w:pPr>
          </w:p>
        </w:tc>
      </w:tr>
      <w:tr w:rsidR="00CE63C6" w14:paraId="15F8FB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D592FAF" w14:textId="77777777" w:rsidR="00CE63C6" w:rsidRDefault="00CE63C6" w:rsidP="00375A49">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41873061"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A57D0FA" w14:textId="77777777" w:rsidR="00CE63C6" w:rsidRDefault="00CE63C6" w:rsidP="00375A49">
            <w:pPr>
              <w:pStyle w:val="TAL"/>
              <w:rPr>
                <w:lang w:bidi="ar-IQ"/>
              </w:rPr>
            </w:pPr>
            <w:r>
              <w:t>This field indicates whether served PDP/PDN address for IPv4 is dynamically allocated. This field is missing if address is static.</w:t>
            </w:r>
          </w:p>
        </w:tc>
      </w:tr>
      <w:tr w:rsidR="00CE63C6" w14:paraId="46AE5D8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D776CB" w14:textId="77777777" w:rsidR="00CE63C6" w:rsidRDefault="00CE63C6" w:rsidP="00375A49">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63F4F50E"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69F37A" w14:textId="77777777" w:rsidR="00CE63C6" w:rsidRDefault="00CE63C6" w:rsidP="00375A49">
            <w:pPr>
              <w:pStyle w:val="TAL"/>
            </w:pPr>
            <w:r>
              <w:t>This field indicates whether served PDP/PDN address for IPv6 is dynamically allocated. This field is missing if address is static.</w:t>
            </w:r>
          </w:p>
        </w:tc>
      </w:tr>
      <w:tr w:rsidR="00CE63C6" w14:paraId="0F4541F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478F9D" w14:textId="77777777" w:rsidR="00CE63C6" w:rsidRDefault="00CE63C6" w:rsidP="00375A49">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165D4604" w14:textId="77777777" w:rsidR="00CE63C6" w:rsidRDefault="00CE63C6" w:rsidP="00375A49">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353C1FA" w14:textId="77777777" w:rsidR="00CE63C6" w:rsidRDefault="00CE63C6" w:rsidP="00375A49">
            <w:pPr>
              <w:pStyle w:val="TAL"/>
            </w:pPr>
            <w:r>
              <w:t>This field holds a list of additional IPv6 prefix allocated for the PDU session, when applicable.</w:t>
            </w:r>
          </w:p>
        </w:tc>
      </w:tr>
      <w:tr w:rsidR="00CE63C6" w14:paraId="507D1C4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00E976" w14:textId="77777777" w:rsidR="00CE63C6" w:rsidRDefault="00CE63C6" w:rsidP="00375A49">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11094550"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BB4C1D7" w14:textId="77777777" w:rsidR="00CE63C6" w:rsidRDefault="00CE63C6" w:rsidP="00375A49">
            <w:pPr>
              <w:pStyle w:val="TAL"/>
              <w:rPr>
                <w:lang w:eastAsia="zh-CN"/>
              </w:rPr>
            </w:pPr>
            <w:r>
              <w:t>This field holds</w:t>
            </w:r>
            <w:r>
              <w:rPr>
                <w:lang w:eastAsia="zh-CN"/>
              </w:rPr>
              <w:t xml:space="preserve"> SSC mode of PDU session.</w:t>
            </w:r>
          </w:p>
        </w:tc>
      </w:tr>
      <w:tr w:rsidR="00CE63C6" w14:paraId="4939857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AB30BC9" w14:textId="77777777" w:rsidR="00CE63C6" w:rsidRDefault="00CE63C6" w:rsidP="00375A49">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71D8141B"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98833D7" w14:textId="77777777" w:rsidR="00CE63C6" w:rsidRDefault="00CE63C6" w:rsidP="00375A49">
            <w:pPr>
              <w:pStyle w:val="TAL"/>
            </w:pPr>
            <w:r>
              <w:t xml:space="preserve">This field holds information associated to the MA PDU session. </w:t>
            </w:r>
          </w:p>
        </w:tc>
      </w:tr>
      <w:tr w:rsidR="00CE63C6" w14:paraId="20C8CE55"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C1EF36" w14:textId="77777777" w:rsidR="00CE63C6" w:rsidRDefault="00CE63C6" w:rsidP="00375A49">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3102C14F"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1BED39B" w14:textId="77777777" w:rsidR="00CE63C6" w:rsidRDefault="00CE63C6" w:rsidP="00375A49">
            <w:pPr>
              <w:pStyle w:val="TAL"/>
            </w:pPr>
            <w:r>
              <w:t>This field indicates the PDU session is a MA PDU session requested by the UE or requested by Network modification based ATSSS capabilities provided by the UE and the Network.</w:t>
            </w:r>
          </w:p>
        </w:tc>
      </w:tr>
      <w:tr w:rsidR="00CE63C6" w14:paraId="5018C12F"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A0515E" w14:textId="77777777" w:rsidR="00CE63C6" w:rsidRDefault="00CE63C6" w:rsidP="00375A49">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6B5E6FB8" w14:textId="77777777" w:rsidR="00CE63C6" w:rsidRDefault="00CE63C6" w:rsidP="00375A49">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0F0C741" w14:textId="77777777" w:rsidR="00CE63C6" w:rsidRDefault="00CE63C6" w:rsidP="00375A49">
            <w:pPr>
              <w:pStyle w:val="TAL"/>
            </w:pPr>
            <w:r>
              <w:t>This field holds the ATSSS capability supported by the MA PDU session</w:t>
            </w:r>
          </w:p>
        </w:tc>
      </w:tr>
      <w:tr w:rsidR="00CE63C6" w14:paraId="714C539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B8073B" w14:textId="77777777" w:rsidR="00CE63C6" w:rsidRDefault="00CE63C6" w:rsidP="00375A49">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0EFA5680"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4D52DD7" w14:textId="77777777" w:rsidR="00CE63C6" w:rsidRDefault="00CE63C6" w:rsidP="00375A49">
            <w:pPr>
              <w:pStyle w:val="TAL"/>
            </w:pPr>
            <w:r>
              <w:t>This field holds PLMN ID of the SUPI.</w:t>
            </w:r>
          </w:p>
        </w:tc>
      </w:tr>
      <w:tr w:rsidR="00CE63C6" w14:paraId="2E8554ED"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82EBFF0" w14:textId="77777777" w:rsidR="00CE63C6" w:rsidRDefault="00CE63C6" w:rsidP="00375A49">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54862125"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8B262CE" w14:textId="77777777" w:rsidR="00CE63C6" w:rsidRDefault="00CE63C6" w:rsidP="00375A49">
            <w:pPr>
              <w:pStyle w:val="TAL"/>
            </w:pPr>
            <w:r>
              <w:rPr>
                <w:lang w:bidi="ar-IQ"/>
              </w:rPr>
              <w:t>Group of serving Network Function identifier</w:t>
            </w:r>
          </w:p>
        </w:tc>
      </w:tr>
      <w:tr w:rsidR="00CE63C6" w14:paraId="39B08908"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17C4A4" w14:textId="77777777" w:rsidR="00CE63C6" w:rsidRDefault="00CE63C6" w:rsidP="00375A49">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46DF986D" w14:textId="77777777" w:rsidR="00CE63C6" w:rsidRDefault="00CE63C6" w:rsidP="00375A49">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0AE76711" w14:textId="77777777" w:rsidR="00CE63C6" w:rsidRDefault="00CE63C6" w:rsidP="00375A49">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6A69A601" w14:textId="77777777" w:rsidR="00CE63C6" w:rsidRDefault="00CE63C6" w:rsidP="00375A49">
            <w:pPr>
              <w:pStyle w:val="TAL"/>
              <w:rPr>
                <w:lang w:eastAsia="zh-CN"/>
              </w:rPr>
            </w:pPr>
            <w:r>
              <w:rPr>
                <w:lang w:eastAsia="zh-CN"/>
              </w:rPr>
              <w:t xml:space="preserve">When this field holds "AMF" then it is related to AMF in the same PLMN as the SMF consuming the charging service. </w:t>
            </w:r>
          </w:p>
          <w:p w14:paraId="7212625B" w14:textId="77777777" w:rsidR="00CE63C6" w:rsidRDefault="00CE63C6" w:rsidP="00375A49">
            <w:pPr>
              <w:pStyle w:val="TAL"/>
              <w:rPr>
                <w:lang w:eastAsia="zh-CN"/>
              </w:rPr>
            </w:pPr>
            <w:r>
              <w:rPr>
                <w:lang w:eastAsia="zh-CN"/>
              </w:rPr>
              <w:t>When this field holds "SMF" then it is related to V-SMF for home routed roaming.</w:t>
            </w:r>
          </w:p>
          <w:p w14:paraId="46542FC6" w14:textId="77777777" w:rsidR="00CE63C6" w:rsidRDefault="00CE63C6" w:rsidP="00375A49">
            <w:pPr>
              <w:pStyle w:val="TAL"/>
              <w:rPr>
                <w:lang w:eastAsia="zh-CN"/>
              </w:rPr>
            </w:pPr>
            <w:r>
              <w:rPr>
                <w:lang w:eastAsia="zh-CN"/>
              </w:rPr>
              <w:t>This field holds "I-SMF" when a PDU session is served by SMF + I-SMF.</w:t>
            </w:r>
          </w:p>
          <w:p w14:paraId="26B99C5E" w14:textId="77777777" w:rsidR="00CE63C6" w:rsidRDefault="00CE63C6" w:rsidP="00375A49">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CE63C6" w14:paraId="71719AE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85CB4D" w14:textId="77777777" w:rsidR="00CE63C6" w:rsidRDefault="00CE63C6" w:rsidP="00375A49">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5BD5292E"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B99AC3F" w14:textId="77777777" w:rsidR="00CE63C6" w:rsidRDefault="00CE63C6" w:rsidP="00375A49">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CE63C6" w14:paraId="7226A59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E500AE6" w14:textId="77777777" w:rsidR="00CE63C6" w:rsidRDefault="00CE63C6" w:rsidP="00375A49">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4FBEECF3"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95067C" w14:textId="77777777" w:rsidR="00CE63C6" w:rsidRDefault="00CE63C6" w:rsidP="00375A49">
            <w:pPr>
              <w:pStyle w:val="TAL"/>
              <w:rPr>
                <w:lang w:bidi="ar-IQ"/>
              </w:rPr>
            </w:pPr>
            <w:r>
              <w:t>This field holds the IP Addresses of the S</w:t>
            </w:r>
            <w:r>
              <w:rPr>
                <w:lang w:bidi="ar-IQ"/>
              </w:rPr>
              <w:t>erving Network Function.</w:t>
            </w:r>
          </w:p>
        </w:tc>
      </w:tr>
      <w:tr w:rsidR="00CE63C6" w14:paraId="0E4823C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FAAF322" w14:textId="77777777" w:rsidR="00CE63C6" w:rsidRDefault="00CE63C6" w:rsidP="00375A49">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6C3E4D92"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32BB4C" w14:textId="77777777" w:rsidR="00CE63C6" w:rsidRDefault="00CE63C6" w:rsidP="00375A49">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CE63C6" w14:paraId="6221523E"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909875" w14:textId="77777777" w:rsidR="00CE63C6" w:rsidRDefault="00CE63C6" w:rsidP="00375A49">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46355EDA"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849A55" w14:textId="77777777" w:rsidR="00CE63C6" w:rsidRDefault="00CE63C6" w:rsidP="00375A49">
            <w:pPr>
              <w:pStyle w:val="TAL"/>
              <w:rPr>
                <w:lang w:bidi="ar-IQ"/>
              </w:rPr>
            </w:pPr>
            <w:r>
              <w:t>This field holds the PLMN ID of the network the S</w:t>
            </w:r>
            <w:r>
              <w:rPr>
                <w:lang w:bidi="ar-IQ"/>
              </w:rPr>
              <w:t>erving Network Function</w:t>
            </w:r>
            <w:r>
              <w:rPr>
                <w:rFonts w:cs="Arial"/>
              </w:rPr>
              <w:t xml:space="preserve"> </w:t>
            </w:r>
            <w:r>
              <w:t>belongs to.</w:t>
            </w:r>
          </w:p>
        </w:tc>
      </w:tr>
      <w:tr w:rsidR="00CE63C6" w14:paraId="1BF357A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5D0A89" w14:textId="77777777" w:rsidR="00CE63C6" w:rsidRDefault="00CE63C6" w:rsidP="00375A49">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136A06D5"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594E3C8" w14:textId="77777777" w:rsidR="00CE63C6" w:rsidRDefault="00CE63C6" w:rsidP="00375A49">
            <w:pPr>
              <w:pStyle w:val="TAL"/>
              <w:rPr>
                <w:lang w:val="x-none" w:bidi="ar-IQ"/>
              </w:rPr>
            </w:pPr>
            <w:r>
              <w:rPr>
                <w:lang w:bidi="ar-IQ"/>
              </w:rPr>
              <w:t>This field holds the AMF identifier.</w:t>
            </w:r>
          </w:p>
        </w:tc>
      </w:tr>
      <w:tr w:rsidR="00CE63C6" w14:paraId="10A4692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76A65D" w14:textId="77777777" w:rsidR="00CE63C6" w:rsidRDefault="00CE63C6" w:rsidP="00375A49">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1FD931ED" w14:textId="77777777" w:rsidR="00CE63C6" w:rsidRDefault="00CE63C6" w:rsidP="00375A49">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5D1967" w14:textId="77777777" w:rsidR="00CE63C6" w:rsidRDefault="00CE63C6" w:rsidP="00375A49">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CE63C6" w14:paraId="4F87958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61A8E6" w14:textId="77777777" w:rsidR="00CE63C6" w:rsidRDefault="00CE63C6" w:rsidP="00375A49">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39942D7"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A6104B" w14:textId="77777777" w:rsidR="00CE63C6" w:rsidRDefault="00CE63C6" w:rsidP="00375A49">
            <w:pPr>
              <w:pStyle w:val="TAL"/>
              <w:rPr>
                <w:lang w:val="x-none" w:bidi="ar-IQ"/>
              </w:rPr>
            </w:pPr>
            <w:r>
              <w:t>This field holds the Radio Access Technology (RAT) currently serving the UE</w:t>
            </w:r>
            <w:r>
              <w:rPr>
                <w:lang w:bidi="ar-IQ"/>
              </w:rPr>
              <w:t>.</w:t>
            </w:r>
          </w:p>
          <w:p w14:paraId="32CBCD16" w14:textId="77777777" w:rsidR="00CE63C6" w:rsidRDefault="00CE63C6" w:rsidP="00375A49">
            <w:pPr>
              <w:pStyle w:val="TAL"/>
            </w:pPr>
            <w:r>
              <w:t>For MA PDU session, this field holds the Radio Access Technology (RAT) associated to the 3GPP access</w:t>
            </w:r>
          </w:p>
        </w:tc>
      </w:tr>
      <w:tr w:rsidR="00CE63C6" w14:paraId="262C5BD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F80B317" w14:textId="77777777" w:rsidR="00CE63C6" w:rsidRDefault="00CE63C6" w:rsidP="00375A49">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276338AC"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481E49F" w14:textId="77777777" w:rsidR="00CE63C6" w:rsidRDefault="00CE63C6" w:rsidP="00375A49">
            <w:pPr>
              <w:pStyle w:val="TAL"/>
            </w:pPr>
            <w:r>
              <w:t xml:space="preserve">This field holds the Radio Access Technology (RAT) serving the UE </w:t>
            </w:r>
            <w:r>
              <w:rPr>
                <w:lang w:bidi="ar-IQ"/>
              </w:rPr>
              <w:t>in non 3GPP access for MA PDU session.</w:t>
            </w:r>
          </w:p>
        </w:tc>
      </w:tr>
      <w:tr w:rsidR="00CE63C6" w14:paraId="16671174"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CC03CD" w14:textId="77777777" w:rsidR="00CE63C6" w:rsidRDefault="00CE63C6" w:rsidP="00375A49">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43BA87E5" w14:textId="77777777" w:rsidR="00CE63C6" w:rsidRDefault="00CE63C6" w:rsidP="00375A49">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5FC2D69" w14:textId="77777777" w:rsidR="00CE63C6" w:rsidRDefault="00CE63C6" w:rsidP="00375A49">
            <w:pPr>
              <w:pStyle w:val="TAL"/>
            </w:pPr>
            <w:r>
              <w:t>This field contains the identifier of the DNN the user is connected to.</w:t>
            </w:r>
          </w:p>
        </w:tc>
      </w:tr>
      <w:tr w:rsidR="00CE63C6" w14:paraId="3B07CC2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154FBB" w14:textId="77777777" w:rsidR="00CE63C6" w:rsidRDefault="00CE63C6" w:rsidP="00375A49">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BA08270" w14:textId="77777777" w:rsidR="00CE63C6" w:rsidRDefault="00CE63C6" w:rsidP="00375A49">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7B8E3CB" w14:textId="77777777" w:rsidR="00CE63C6" w:rsidRDefault="00CE63C6" w:rsidP="00375A49">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CE63C6" w14:paraId="3EF49BE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307D44" w14:textId="77777777" w:rsidR="00CE63C6" w:rsidRDefault="00CE63C6" w:rsidP="00375A49">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204265E8"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E4C44B5" w14:textId="77777777" w:rsidR="00CE63C6" w:rsidRDefault="00CE63C6" w:rsidP="00375A49">
            <w:pPr>
              <w:pStyle w:val="TAL"/>
            </w:pPr>
            <w:r>
              <w:t xml:space="preserve">This field holds the authorized </w:t>
            </w:r>
            <w:proofErr w:type="spellStart"/>
            <w:r>
              <w:t>QoS</w:t>
            </w:r>
            <w:proofErr w:type="spellEnd"/>
            <w:r>
              <w:t xml:space="preserve"> applied to PDU session.</w:t>
            </w:r>
          </w:p>
        </w:tc>
      </w:tr>
      <w:tr w:rsidR="00CE63C6" w14:paraId="1AA7A4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0E1069" w14:textId="77777777" w:rsidR="00CE63C6" w:rsidRDefault="00CE63C6" w:rsidP="00375A49">
            <w:pPr>
              <w:pStyle w:val="TAL"/>
              <w:ind w:left="284"/>
              <w:rPr>
                <w:lang w:bidi="ar-IQ"/>
              </w:rPr>
            </w:pPr>
            <w:bookmarkStart w:id="11" w:name="_Hlk989157"/>
            <w:r>
              <w:rPr>
                <w:lang w:bidi="ar-IQ"/>
              </w:rPr>
              <w:t xml:space="preserve">Subscribed </w:t>
            </w:r>
            <w:proofErr w:type="spellStart"/>
            <w:r>
              <w:rPr>
                <w:lang w:bidi="ar-IQ"/>
              </w:rPr>
              <w:t>QoS</w:t>
            </w:r>
            <w:proofErr w:type="spellEnd"/>
            <w:r>
              <w:rPr>
                <w:lang w:bidi="ar-IQ"/>
              </w:rPr>
              <w:t xml:space="preserve"> Information</w:t>
            </w:r>
            <w:bookmarkEnd w:id="11"/>
          </w:p>
        </w:tc>
        <w:tc>
          <w:tcPr>
            <w:tcW w:w="859" w:type="dxa"/>
            <w:tcBorders>
              <w:top w:val="single" w:sz="4" w:space="0" w:color="auto"/>
              <w:left w:val="single" w:sz="4" w:space="0" w:color="auto"/>
              <w:bottom w:val="single" w:sz="4" w:space="0" w:color="auto"/>
              <w:right w:val="single" w:sz="4" w:space="0" w:color="auto"/>
            </w:tcBorders>
            <w:hideMark/>
          </w:tcPr>
          <w:p w14:paraId="3B987306"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2816FB7" w14:textId="77777777" w:rsidR="00CE63C6" w:rsidRDefault="00CE63C6" w:rsidP="00375A49">
            <w:pPr>
              <w:pStyle w:val="TAL"/>
            </w:pPr>
            <w:r>
              <w:t xml:space="preserve">This field holds the subscribed default </w:t>
            </w:r>
            <w:proofErr w:type="spellStart"/>
            <w:r>
              <w:t>QoS</w:t>
            </w:r>
            <w:proofErr w:type="spellEnd"/>
            <w:r>
              <w:t xml:space="preserve"> for the PDU session.</w:t>
            </w:r>
          </w:p>
        </w:tc>
      </w:tr>
      <w:tr w:rsidR="00CE63C6" w14:paraId="449858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669CCE" w14:textId="77777777" w:rsidR="00CE63C6" w:rsidRDefault="00CE63C6" w:rsidP="00375A49">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779A57A2"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720E905" w14:textId="77777777" w:rsidR="00CE63C6" w:rsidRDefault="00CE63C6" w:rsidP="00375A49">
            <w:pPr>
              <w:pStyle w:val="TAL"/>
            </w:pPr>
            <w:r>
              <w:t xml:space="preserve">This field holds the authorized </w:t>
            </w:r>
            <w:r>
              <w:rPr>
                <w:lang w:bidi="ar-IQ"/>
              </w:rPr>
              <w:t>Session-AMBR</w:t>
            </w:r>
            <w:r>
              <w:t xml:space="preserve"> for the PDU session.</w:t>
            </w:r>
          </w:p>
        </w:tc>
      </w:tr>
      <w:tr w:rsidR="00CE63C6" w14:paraId="50C6227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90D7C6" w14:textId="77777777" w:rsidR="00CE63C6" w:rsidRDefault="00CE63C6" w:rsidP="00375A49">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06B2989B" w14:textId="77777777" w:rsidR="00CE63C6" w:rsidRDefault="00CE63C6" w:rsidP="00375A49">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C952557" w14:textId="77777777" w:rsidR="00CE63C6" w:rsidRDefault="00CE63C6" w:rsidP="00375A49">
            <w:pPr>
              <w:pStyle w:val="TAL"/>
            </w:pPr>
            <w:r>
              <w:t xml:space="preserve">This field holds the subscribed </w:t>
            </w:r>
            <w:r>
              <w:rPr>
                <w:lang w:bidi="ar-IQ"/>
              </w:rPr>
              <w:t>Session-AMBR</w:t>
            </w:r>
            <w:r>
              <w:t xml:space="preserve"> for the PDU session.</w:t>
            </w:r>
          </w:p>
        </w:tc>
      </w:tr>
      <w:tr w:rsidR="00CE63C6" w14:paraId="1067FAA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C252158" w14:textId="77777777" w:rsidR="00CE63C6" w:rsidRDefault="00CE63C6" w:rsidP="00375A49">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177D1F50"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26FA95" w14:textId="77777777" w:rsidR="00CE63C6" w:rsidRDefault="00CE63C6" w:rsidP="00375A49">
            <w:pPr>
              <w:pStyle w:val="TAL"/>
            </w:pPr>
            <w:r>
              <w:rPr>
                <w:lang w:bidi="ar-IQ"/>
              </w:rPr>
              <w:t>This field holds the timestamp when PDU</w:t>
            </w:r>
            <w:r>
              <w:t xml:space="preserve"> session starts.</w:t>
            </w:r>
          </w:p>
        </w:tc>
      </w:tr>
      <w:tr w:rsidR="00CE63C6" w14:paraId="419D629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0787F4" w14:textId="77777777" w:rsidR="00CE63C6" w:rsidRDefault="00CE63C6" w:rsidP="00375A49">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3BF7405B"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76CBD0D" w14:textId="77777777" w:rsidR="00CE63C6" w:rsidRDefault="00CE63C6" w:rsidP="00375A49">
            <w:pPr>
              <w:pStyle w:val="TAL"/>
            </w:pPr>
            <w:r>
              <w:rPr>
                <w:lang w:bidi="ar-IQ"/>
              </w:rPr>
              <w:t>This field holds the timestamp when PDU</w:t>
            </w:r>
            <w:r>
              <w:t xml:space="preserve"> session terminates.</w:t>
            </w:r>
          </w:p>
        </w:tc>
      </w:tr>
      <w:tr w:rsidR="00CE63C6" w14:paraId="793960E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DCA7B4" w14:textId="77777777" w:rsidR="00CE63C6" w:rsidRDefault="00CE63C6" w:rsidP="00375A49">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251A849A" w14:textId="77777777" w:rsidR="00CE63C6" w:rsidRDefault="00CE63C6" w:rsidP="00375A49">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5DC41E" w14:textId="77777777" w:rsidR="00CE63C6" w:rsidRDefault="00CE63C6" w:rsidP="00375A49">
            <w:pPr>
              <w:pStyle w:val="TAL"/>
              <w:keepNext w:val="0"/>
              <w:keepLines w:val="0"/>
              <w:rPr>
                <w:lang w:bidi="ar-IQ"/>
              </w:rPr>
            </w:pPr>
            <w:r>
              <w:rPr>
                <w:lang w:bidi="ar-IQ"/>
              </w:rPr>
              <w:t>This field holds a detailed reason for the release of the PDU session and complements the "Change Condition" information.</w:t>
            </w:r>
          </w:p>
        </w:tc>
      </w:tr>
      <w:tr w:rsidR="00CE63C6" w14:paraId="36CA8307"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476BFD" w14:textId="77777777" w:rsidR="00CE63C6" w:rsidRDefault="00CE63C6" w:rsidP="00375A49">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34069C4E" w14:textId="77777777" w:rsidR="00CE63C6" w:rsidRDefault="00CE63C6" w:rsidP="00375A49">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7CA73C8A" w14:textId="77777777" w:rsidR="00CE63C6" w:rsidRDefault="00CE63C6" w:rsidP="00375A49">
            <w:pPr>
              <w:pStyle w:val="TAL"/>
              <w:keepNext w:val="0"/>
              <w:keepLines w:val="0"/>
              <w:rPr>
                <w:lang w:bidi="ar-IQ"/>
              </w:rPr>
            </w:pPr>
            <w:r>
              <w:rPr>
                <w:lang w:bidi="ar-IQ"/>
              </w:rPr>
              <w:t>This field holds a more detailed reason for the release of the PDU session, when a set of causes are applicable.</w:t>
            </w:r>
          </w:p>
        </w:tc>
      </w:tr>
      <w:tr w:rsidR="00CE63C6" w14:paraId="5CC8AF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1177FE" w14:textId="77777777" w:rsidR="00CE63C6" w:rsidRDefault="00CE63C6" w:rsidP="00375A49">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4334F396" w14:textId="77777777" w:rsidR="00CE63C6" w:rsidRDefault="00CE63C6" w:rsidP="00375A49">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17190B1" w14:textId="77777777" w:rsidR="00CE63C6" w:rsidRDefault="00CE63C6" w:rsidP="00375A49">
            <w:pPr>
              <w:pStyle w:val="TAL"/>
            </w:pPr>
            <w:r>
              <w:t>This field holds the Charging Characteristics for this PDU session.</w:t>
            </w:r>
          </w:p>
        </w:tc>
      </w:tr>
      <w:tr w:rsidR="00CE63C6" w14:paraId="27C6AD9E"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118724" w14:textId="77777777" w:rsidR="00CE63C6" w:rsidRDefault="00CE63C6" w:rsidP="00375A49">
            <w:pPr>
              <w:pStyle w:val="TAL"/>
              <w:ind w:firstLineChars="150" w:firstLine="270"/>
              <w:rPr>
                <w:lang w:bidi="ar-IQ"/>
              </w:rPr>
            </w:pPr>
            <w:r>
              <w:rPr>
                <w:lang w:bidi="ar-IQ"/>
              </w:rPr>
              <w:t>Charging Characteristics</w:t>
            </w:r>
          </w:p>
          <w:p w14:paraId="2D7A2F78" w14:textId="77777777" w:rsidR="00CE63C6" w:rsidRDefault="00CE63C6" w:rsidP="00375A49">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37BDBB2" w14:textId="77777777" w:rsidR="00CE63C6" w:rsidRDefault="00CE63C6" w:rsidP="00375A49">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A811FC" w14:textId="77777777" w:rsidR="00CE63C6" w:rsidRDefault="00CE63C6" w:rsidP="00375A49">
            <w:pPr>
              <w:pStyle w:val="TAL"/>
            </w:pPr>
            <w:r>
              <w:t xml:space="preserve">This field holds information about how the "Charging Characteristics" was selected.  </w:t>
            </w:r>
          </w:p>
        </w:tc>
      </w:tr>
      <w:tr w:rsidR="00CE63C6" w14:paraId="08E2CF03"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BFF3B4D" w14:textId="77777777" w:rsidR="00CE63C6" w:rsidRDefault="00CE63C6" w:rsidP="00375A49">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5992C117"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E0675D1" w14:textId="77777777" w:rsidR="00CE63C6" w:rsidRDefault="00CE63C6" w:rsidP="00375A49">
            <w:pPr>
              <w:pStyle w:val="TAL"/>
              <w:rPr>
                <w:lang w:eastAsia="zh-CN"/>
              </w:rPr>
            </w:pPr>
            <w:r>
              <w:rPr>
                <w:lang w:eastAsia="zh-CN"/>
              </w:rPr>
              <w:t>This field holds the 3GPP Data off Status when UE's 3GPP Data Off status is Activated or Deactivated.</w:t>
            </w:r>
          </w:p>
        </w:tc>
      </w:tr>
      <w:tr w:rsidR="00CE63C6" w14:paraId="4486BCB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2C51C7" w14:textId="77777777" w:rsidR="00CE63C6" w:rsidRDefault="00CE63C6" w:rsidP="00375A49">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3F49EEC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5AE819" w14:textId="77777777" w:rsidR="00CE63C6" w:rsidRDefault="00CE63C6" w:rsidP="00375A49">
            <w:pPr>
              <w:pStyle w:val="TAL"/>
              <w:rPr>
                <w:lang w:eastAsia="zh-CN"/>
              </w:rPr>
            </w:pPr>
            <w:r>
              <w:rPr>
                <w:lang w:eastAsia="zh-CN"/>
              </w:rPr>
              <w:t>This field indicates to the CHF that the PDU session has been terminated.</w:t>
            </w:r>
          </w:p>
        </w:tc>
      </w:tr>
      <w:tr w:rsidR="00CE63C6" w14:paraId="10F19BDC"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0032DE0" w14:textId="77777777" w:rsidR="00CE63C6" w:rsidRDefault="00CE63C6" w:rsidP="00375A49">
            <w:pPr>
              <w:pStyle w:val="TAL"/>
              <w:ind w:firstLineChars="150" w:firstLine="270"/>
              <w:rPr>
                <w:lang w:eastAsia="zh-CN"/>
              </w:rPr>
            </w:pPr>
            <w:r>
              <w:rPr>
                <w:lang w:eastAsia="zh-CN"/>
              </w:rPr>
              <w:t>Redundant Transmission</w:t>
            </w:r>
          </w:p>
          <w:p w14:paraId="150398FC" w14:textId="77777777" w:rsidR="00CE63C6" w:rsidRDefault="00CE63C6" w:rsidP="00375A49">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4610AE46" w14:textId="77777777" w:rsidR="00CE63C6" w:rsidRDefault="00CE63C6" w:rsidP="00375A49">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8FA99F9" w14:textId="77777777" w:rsidR="00CE63C6" w:rsidRDefault="00CE63C6" w:rsidP="00375A49">
            <w:pPr>
              <w:pStyle w:val="TAL"/>
              <w:rPr>
                <w:lang w:eastAsia="zh-CN"/>
              </w:rPr>
            </w:pPr>
            <w:r>
              <w:rPr>
                <w:lang w:eastAsia="zh-CN"/>
              </w:rPr>
              <w:t>This field holds the redundant transmission Type.</w:t>
            </w:r>
          </w:p>
        </w:tc>
      </w:tr>
      <w:tr w:rsidR="00C42261" w14:paraId="3A393DF4" w14:textId="77777777" w:rsidTr="00C42261">
        <w:trPr>
          <w:cantSplit/>
          <w:jc w:val="center"/>
          <w:ins w:id="12" w:author="Huawei-1" w:date="2021-08-08T20:22:00Z"/>
        </w:trPr>
        <w:tc>
          <w:tcPr>
            <w:tcW w:w="2554" w:type="dxa"/>
            <w:tcBorders>
              <w:top w:val="single" w:sz="4" w:space="0" w:color="auto"/>
              <w:left w:val="single" w:sz="4" w:space="0" w:color="auto"/>
              <w:bottom w:val="single" w:sz="4" w:space="0" w:color="auto"/>
              <w:right w:val="single" w:sz="4" w:space="0" w:color="auto"/>
            </w:tcBorders>
          </w:tcPr>
          <w:p w14:paraId="065062D6" w14:textId="240293BF" w:rsidR="00C42261" w:rsidRDefault="00C42261" w:rsidP="00C42261">
            <w:pPr>
              <w:pStyle w:val="TAL"/>
              <w:ind w:firstLineChars="150" w:firstLine="270"/>
              <w:rPr>
                <w:ins w:id="13" w:author="Huawei-1" w:date="2021-08-08T20:22:00Z"/>
                <w:lang w:eastAsia="zh-CN"/>
              </w:rPr>
            </w:pPr>
            <w:ins w:id="14" w:author="Huawei-1" w:date="2021-08-08T20:23:00Z">
              <w:r w:rsidRPr="00B82A9A">
                <w:rPr>
                  <w:noProof/>
                  <w:lang w:eastAsia="zh-CN"/>
                </w:rPr>
                <w:t>PDU Session Pair ID</w:t>
              </w:r>
            </w:ins>
          </w:p>
        </w:tc>
        <w:tc>
          <w:tcPr>
            <w:tcW w:w="859" w:type="dxa"/>
            <w:tcBorders>
              <w:top w:val="single" w:sz="4" w:space="0" w:color="auto"/>
              <w:left w:val="single" w:sz="4" w:space="0" w:color="auto"/>
              <w:bottom w:val="single" w:sz="4" w:space="0" w:color="auto"/>
              <w:right w:val="single" w:sz="4" w:space="0" w:color="auto"/>
            </w:tcBorders>
          </w:tcPr>
          <w:p w14:paraId="54EC5F24" w14:textId="11EAC82D" w:rsidR="00C42261" w:rsidRDefault="00C42261" w:rsidP="00C42261">
            <w:pPr>
              <w:pStyle w:val="TAL"/>
              <w:ind w:firstLineChars="150" w:firstLine="270"/>
              <w:rPr>
                <w:ins w:id="15" w:author="Huawei-1" w:date="2021-08-08T20:22:00Z"/>
                <w:lang w:eastAsia="zh-CN"/>
              </w:rPr>
            </w:pPr>
            <w:ins w:id="16" w:author="Huawei-1" w:date="2021-08-08T20:23: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0B0AD926" w14:textId="3900C192" w:rsidR="00C42261" w:rsidRDefault="00C42261" w:rsidP="00DC4D23">
            <w:pPr>
              <w:pStyle w:val="TAL"/>
              <w:rPr>
                <w:ins w:id="17" w:author="Huawei-1" w:date="2021-08-08T20:22:00Z"/>
                <w:lang w:eastAsia="zh-CN"/>
              </w:rPr>
            </w:pPr>
            <w:ins w:id="18" w:author="Huawei-1" w:date="2021-08-08T20:23:00Z">
              <w:r>
                <w:rPr>
                  <w:lang w:eastAsia="zh-CN"/>
                </w:rPr>
                <w:t xml:space="preserve">This field </w:t>
              </w:r>
              <w:r w:rsidRPr="0000421B">
                <w:rPr>
                  <w:lang w:eastAsia="zh-CN"/>
                </w:rPr>
                <w:t xml:space="preserve">identifies the two redundant PDU Sessions </w:t>
              </w:r>
            </w:ins>
            <w:ins w:id="19" w:author="Huawei-2" w:date="2021-08-26T17:39:00Z">
              <w:r w:rsidR="00DC4D23">
                <w:rPr>
                  <w:lang w:eastAsia="zh-CN"/>
                </w:rPr>
                <w:t>are link</w:t>
              </w:r>
            </w:ins>
            <w:ins w:id="20" w:author="Huawei-2" w:date="2021-08-26T17:40:00Z">
              <w:r w:rsidR="00DC4D23">
                <w:rPr>
                  <w:lang w:eastAsia="zh-CN"/>
                </w:rPr>
                <w:t xml:space="preserve">ed to each other </w:t>
              </w:r>
            </w:ins>
            <w:bookmarkStart w:id="21" w:name="_GoBack"/>
            <w:bookmarkEnd w:id="21"/>
            <w:ins w:id="22" w:author="Huawei-1" w:date="2021-08-08T20:23:00Z">
              <w:r>
                <w:rPr>
                  <w:lang w:eastAsia="zh-CN"/>
                </w:rPr>
                <w:t>for d</w:t>
              </w:r>
              <w:r>
                <w:rPr>
                  <w:color w:val="000000"/>
                </w:rPr>
                <w:t>ual connectivity based end to end redundant user plane paths type</w:t>
              </w:r>
              <w:r w:rsidRPr="00367EF9">
                <w:rPr>
                  <w:lang w:eastAsia="zh-CN"/>
                </w:rPr>
                <w:t>.</w:t>
              </w:r>
            </w:ins>
          </w:p>
        </w:tc>
      </w:tr>
      <w:tr w:rsidR="00CE63C6" w:rsidDel="000304B9" w14:paraId="29FB2236" w14:textId="60282AE0" w:rsidTr="00C42261">
        <w:trPr>
          <w:cantSplit/>
          <w:jc w:val="center"/>
          <w:del w:id="23" w:author="Huawei-2" w:date="2021-08-26T17:34:00Z"/>
        </w:trPr>
        <w:tc>
          <w:tcPr>
            <w:tcW w:w="2554" w:type="dxa"/>
            <w:tcBorders>
              <w:top w:val="single" w:sz="4" w:space="0" w:color="auto"/>
              <w:left w:val="single" w:sz="4" w:space="0" w:color="auto"/>
              <w:bottom w:val="single" w:sz="4" w:space="0" w:color="auto"/>
              <w:right w:val="single" w:sz="4" w:space="0" w:color="auto"/>
            </w:tcBorders>
            <w:hideMark/>
          </w:tcPr>
          <w:p w14:paraId="1FF4F574" w14:textId="676B4065" w:rsidR="00CE63C6" w:rsidDel="000304B9" w:rsidRDefault="00CE63C6" w:rsidP="00375A49">
            <w:pPr>
              <w:pStyle w:val="TAL"/>
              <w:ind w:firstLineChars="150" w:firstLine="270"/>
              <w:rPr>
                <w:del w:id="24" w:author="Huawei-2" w:date="2021-08-26T17:34:00Z"/>
                <w:lang w:eastAsia="zh-CN"/>
              </w:rPr>
            </w:pPr>
            <w:del w:id="25" w:author="Huawei-2" w:date="2021-08-26T17:34:00Z">
              <w:r w:rsidDel="000304B9">
                <w:rPr>
                  <w:lang w:eastAsia="zh-CN"/>
                </w:rPr>
                <w:delText>RSN Information</w:delText>
              </w:r>
            </w:del>
          </w:p>
        </w:tc>
        <w:tc>
          <w:tcPr>
            <w:tcW w:w="859" w:type="dxa"/>
            <w:tcBorders>
              <w:top w:val="single" w:sz="4" w:space="0" w:color="auto"/>
              <w:left w:val="single" w:sz="4" w:space="0" w:color="auto"/>
              <w:bottom w:val="single" w:sz="4" w:space="0" w:color="auto"/>
              <w:right w:val="single" w:sz="4" w:space="0" w:color="auto"/>
            </w:tcBorders>
            <w:hideMark/>
          </w:tcPr>
          <w:p w14:paraId="13793544" w14:textId="5E531E7B" w:rsidR="00CE63C6" w:rsidDel="000304B9" w:rsidRDefault="00CE63C6" w:rsidP="00375A49">
            <w:pPr>
              <w:pStyle w:val="TAL"/>
              <w:ind w:firstLineChars="150" w:firstLine="270"/>
              <w:rPr>
                <w:del w:id="26" w:author="Huawei-2" w:date="2021-08-26T17:34:00Z"/>
                <w:lang w:val="x-none" w:eastAsia="zh-CN"/>
              </w:rPr>
            </w:pPr>
            <w:del w:id="27" w:author="Huawei-2" w:date="2021-08-26T17:34:00Z">
              <w:r w:rsidDel="000304B9">
                <w:rPr>
                  <w:lang w:eastAsia="zh-CN"/>
                </w:rPr>
                <w:delText>O</w:delText>
              </w:r>
              <w:r w:rsidDel="000304B9">
                <w:rPr>
                  <w:vertAlign w:val="subscript"/>
                  <w:lang w:eastAsia="zh-CN"/>
                </w:rPr>
                <w:delText>C</w:delText>
              </w:r>
            </w:del>
          </w:p>
        </w:tc>
        <w:tc>
          <w:tcPr>
            <w:tcW w:w="5490" w:type="dxa"/>
            <w:tcBorders>
              <w:top w:val="single" w:sz="4" w:space="0" w:color="auto"/>
              <w:left w:val="single" w:sz="4" w:space="0" w:color="auto"/>
              <w:bottom w:val="single" w:sz="4" w:space="0" w:color="auto"/>
              <w:right w:val="single" w:sz="4" w:space="0" w:color="auto"/>
            </w:tcBorders>
            <w:hideMark/>
          </w:tcPr>
          <w:p w14:paraId="2BFD282D" w14:textId="79056CB4" w:rsidR="00CE63C6" w:rsidDel="000304B9" w:rsidRDefault="00CE63C6" w:rsidP="00375A49">
            <w:pPr>
              <w:pStyle w:val="TAL"/>
              <w:rPr>
                <w:del w:id="28" w:author="Huawei-2" w:date="2021-08-26T17:34:00Z"/>
                <w:lang w:eastAsia="zh-CN"/>
              </w:rPr>
            </w:pPr>
            <w:del w:id="29" w:author="Huawei-2" w:date="2021-08-26T17:34:00Z">
              <w:r w:rsidDel="000304B9">
                <w:rPr>
                  <w:lang w:eastAsia="zh-CN"/>
                </w:rPr>
                <w:delText xml:space="preserve">This field holds the </w:delText>
              </w:r>
              <w:r w:rsidDel="000304B9">
                <w:delText xml:space="preserve">Redundancy Sequence Number value, which can be used to </w:delText>
              </w:r>
              <w:r w:rsidDel="000304B9">
                <w:rPr>
                  <w:color w:val="000000"/>
                </w:rPr>
                <w:delText>correlate the PDU sessions for Dual Connectivity based end to end redundant user plane paths type</w:delText>
              </w:r>
              <w:r w:rsidDel="000304B9">
                <w:rPr>
                  <w:lang w:eastAsia="zh-CN"/>
                </w:rPr>
                <w:delText>.</w:delText>
              </w:r>
              <w:r w:rsidDel="000304B9">
                <w:rPr>
                  <w:color w:val="000000"/>
                </w:rPr>
                <w:delText xml:space="preserve"> If this field isn’t </w:delText>
              </w:r>
              <w:r w:rsidDel="000304B9">
                <w:rPr>
                  <w:color w:val="000000"/>
                  <w:lang w:eastAsia="zh-CN"/>
                </w:rPr>
                <w:delText>present</w:delText>
              </w:r>
              <w:r w:rsidDel="000304B9">
                <w:rPr>
                  <w:color w:val="000000"/>
                </w:rPr>
                <w:delText>, it should be seen as a non-redundant transmission.</w:delText>
              </w:r>
            </w:del>
          </w:p>
        </w:tc>
      </w:tr>
      <w:tr w:rsidR="00CE63C6" w14:paraId="59E51011"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25C3F9F" w14:textId="77777777" w:rsidR="00CE63C6" w:rsidRDefault="00CE63C6" w:rsidP="00375A49">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8016D9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9D6D202" w14:textId="77777777" w:rsidR="00CE63C6" w:rsidRDefault="00CE63C6" w:rsidP="00375A49">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41439CD9" w14:textId="77777777" w:rsidR="00CE63C6" w:rsidRDefault="00CE63C6" w:rsidP="00375A49">
            <w:pPr>
              <w:pStyle w:val="TAL"/>
              <w:rPr>
                <w:lang w:eastAsia="zh-CN"/>
              </w:rPr>
            </w:pPr>
            <w:r>
              <w:rPr>
                <w:lang w:eastAsia="zh-CN"/>
              </w:rPr>
              <w:t>This field is not applicable to QBC.</w:t>
            </w:r>
          </w:p>
        </w:tc>
      </w:tr>
      <w:tr w:rsidR="00CE63C6" w14:paraId="5459CBB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A630D8" w14:textId="77777777" w:rsidR="00CE63C6" w:rsidRDefault="00CE63C6" w:rsidP="00375A49">
            <w:pPr>
              <w:pStyle w:val="TAL"/>
            </w:pPr>
            <w:r>
              <w:lastRenderedPageBreak/>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59ACB20C"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1375F8F" w14:textId="77777777" w:rsidR="00CE63C6" w:rsidRDefault="00CE63C6" w:rsidP="00375A49">
            <w:pPr>
              <w:pStyle w:val="TAL"/>
              <w:rPr>
                <w:lang w:eastAsia="zh-CN"/>
              </w:rPr>
            </w:pPr>
            <w:r>
              <w:rPr>
                <w:lang w:eastAsia="zh-CN"/>
              </w:rPr>
              <w:t>This field holds the secondary RAT usage reported from NG-RAN.</w:t>
            </w:r>
          </w:p>
        </w:tc>
      </w:tr>
      <w:tr w:rsidR="00CE63C6" w14:paraId="1C043C0B"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3E7F781" w14:textId="77777777" w:rsidR="00CE63C6" w:rsidRDefault="00CE63C6" w:rsidP="00375A49">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450EDE2A"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66DC3FA" w14:textId="77777777" w:rsidR="00CE63C6" w:rsidRDefault="00CE63C6" w:rsidP="00375A49">
            <w:pPr>
              <w:pStyle w:val="TAL"/>
              <w:rPr>
                <w:lang w:eastAsia="zh-CN"/>
              </w:rPr>
            </w:pPr>
            <w:r>
              <w:rPr>
                <w:lang w:eastAsia="zh-CN"/>
              </w:rPr>
              <w:t xml:space="preserve">This field holds the value of Secondary RAT Type, as provided by the NG-RAN. </w:t>
            </w:r>
          </w:p>
        </w:tc>
      </w:tr>
      <w:tr w:rsidR="00CE63C6" w14:paraId="58328309"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9802CE3" w14:textId="77777777" w:rsidR="00CE63C6" w:rsidRDefault="00CE63C6" w:rsidP="00375A49">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7546F7D3"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9E410E" w14:textId="77777777" w:rsidR="00CE63C6" w:rsidRDefault="00CE63C6" w:rsidP="00375A49">
            <w:pPr>
              <w:pStyle w:val="TAL"/>
              <w:rPr>
                <w:lang w:eastAsia="zh-CN"/>
              </w:rPr>
            </w:pPr>
            <w:r>
              <w:rPr>
                <w:lang w:eastAsia="zh-CN"/>
              </w:rPr>
              <w:t>This field holds a list of containers per QFI with volumes reported, each container is time stamped.</w:t>
            </w:r>
          </w:p>
        </w:tc>
      </w:tr>
      <w:tr w:rsidR="00CE63C6" w14:paraId="319376B8"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D9DF04" w14:textId="77777777" w:rsidR="00CE63C6" w:rsidRDefault="00CE63C6" w:rsidP="00375A49">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554D61C3" w14:textId="77777777" w:rsidR="00CE63C6" w:rsidRDefault="00CE63C6" w:rsidP="00375A49">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4AC505B" w14:textId="77777777" w:rsidR="00CE63C6" w:rsidRDefault="00CE63C6" w:rsidP="00375A49">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CE63C6" w14:paraId="6D41E6B6"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3E4B83" w14:textId="77777777" w:rsidR="00CE63C6" w:rsidRDefault="00CE63C6" w:rsidP="00375A49">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4DE38BD3"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77F013" w14:textId="77777777" w:rsidR="00CE63C6" w:rsidRDefault="00CE63C6" w:rsidP="00375A49">
            <w:pPr>
              <w:pStyle w:val="TAL"/>
              <w:rPr>
                <w:lang w:eastAsia="zh-CN"/>
              </w:rPr>
            </w:pPr>
            <w:r>
              <w:rPr>
                <w:lang w:eastAsia="zh-CN"/>
              </w:rPr>
              <w:t>This field holds the start timestamp of the collected usage.</w:t>
            </w:r>
          </w:p>
        </w:tc>
      </w:tr>
      <w:tr w:rsidR="00CE63C6" w14:paraId="29ABDE6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43CBDD8" w14:textId="77777777" w:rsidR="00CE63C6" w:rsidRDefault="00CE63C6" w:rsidP="00375A49">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794BC655"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B0493ED" w14:textId="77777777" w:rsidR="00CE63C6" w:rsidRDefault="00CE63C6" w:rsidP="00375A49">
            <w:pPr>
              <w:pStyle w:val="TAL"/>
              <w:rPr>
                <w:lang w:eastAsia="zh-CN"/>
              </w:rPr>
            </w:pPr>
            <w:r>
              <w:rPr>
                <w:lang w:eastAsia="zh-CN"/>
              </w:rPr>
              <w:t>This field holds the end timestamp of the collected usage.</w:t>
            </w:r>
          </w:p>
        </w:tc>
      </w:tr>
      <w:tr w:rsidR="00CE63C6" w14:paraId="28B70060"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18050F7" w14:textId="77777777" w:rsidR="00CE63C6" w:rsidRDefault="00CE63C6" w:rsidP="00375A49">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72AEE001"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D4831F" w14:textId="77777777" w:rsidR="00CE63C6" w:rsidRDefault="00CE63C6" w:rsidP="00375A49">
            <w:pPr>
              <w:pStyle w:val="TAL"/>
              <w:rPr>
                <w:lang w:eastAsia="zh-CN"/>
              </w:rPr>
            </w:pPr>
            <w:r>
              <w:rPr>
                <w:lang w:eastAsia="zh-CN"/>
              </w:rPr>
              <w:t>This field holds the amount of used volume in downlink direction.</w:t>
            </w:r>
          </w:p>
        </w:tc>
      </w:tr>
      <w:tr w:rsidR="00CE63C6" w14:paraId="45BDD6EA" w14:textId="77777777" w:rsidTr="00C42261">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F961AA0" w14:textId="77777777" w:rsidR="00CE63C6" w:rsidRDefault="00CE63C6" w:rsidP="00375A49">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0C882500" w14:textId="77777777" w:rsidR="00CE63C6" w:rsidRDefault="00CE63C6" w:rsidP="00375A49">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E001F4E" w14:textId="77777777" w:rsidR="00CE63C6" w:rsidRDefault="00CE63C6" w:rsidP="00375A49">
            <w:pPr>
              <w:pStyle w:val="TAL"/>
              <w:rPr>
                <w:lang w:eastAsia="zh-CN"/>
              </w:rPr>
            </w:pPr>
            <w:r>
              <w:rPr>
                <w:lang w:eastAsia="zh-CN"/>
              </w:rPr>
              <w:t>This field holds the amount of used volume in uplink direction.</w:t>
            </w:r>
          </w:p>
        </w:tc>
      </w:tr>
    </w:tbl>
    <w:p w14:paraId="1EEAB836" w14:textId="77777777" w:rsidR="00CE63C6" w:rsidRDefault="00CE63C6" w:rsidP="00CE63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E63C6" w:rsidRPr="007215AA" w14:paraId="60051FD6" w14:textId="77777777" w:rsidTr="00375A49">
        <w:tc>
          <w:tcPr>
            <w:tcW w:w="9521" w:type="dxa"/>
            <w:tcBorders>
              <w:top w:val="single" w:sz="4" w:space="0" w:color="auto"/>
              <w:left w:val="single" w:sz="4" w:space="0" w:color="auto"/>
              <w:bottom w:val="single" w:sz="4" w:space="0" w:color="auto"/>
              <w:right w:val="single" w:sz="4" w:space="0" w:color="auto"/>
            </w:tcBorders>
            <w:shd w:val="clear" w:color="auto" w:fill="FFFFCC"/>
          </w:tcPr>
          <w:p w14:paraId="2DA9A3FE" w14:textId="77777777" w:rsidR="00CE63C6" w:rsidRPr="007215AA" w:rsidRDefault="00CE63C6" w:rsidP="00375A4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1DD17C0" w14:textId="77777777" w:rsidR="00761B59" w:rsidRDefault="00761B59" w:rsidP="00761B59">
      <w:pPr>
        <w:pStyle w:val="3"/>
        <w:rPr>
          <w:lang w:val="x-none"/>
        </w:rPr>
      </w:pPr>
      <w:r>
        <w:t>6.2.2</w:t>
      </w:r>
      <w:r>
        <w:tab/>
        <w:t>Detailed message format for converged charging</w:t>
      </w:r>
    </w:p>
    <w:p w14:paraId="09E4E59D" w14:textId="77777777" w:rsidR="00761B59" w:rsidRDefault="00761B59" w:rsidP="00761B59">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2D4968BD" w14:textId="77777777" w:rsidR="00761B59" w:rsidRDefault="00761B59" w:rsidP="00761B59">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7443F70B" w14:textId="77777777" w:rsidR="00761B59" w:rsidRDefault="00761B59" w:rsidP="00761B59">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6E695FC6" w14:textId="77777777" w:rsidR="00761B59" w:rsidRDefault="00761B59" w:rsidP="00761B59">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761B59" w14:paraId="685050F4" w14:textId="77777777" w:rsidTr="00375A49">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B8C15A8" w14:textId="77777777" w:rsidR="00761B59" w:rsidRDefault="00761B59" w:rsidP="00375A49">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2827A912" w14:textId="77777777" w:rsidR="00761B59" w:rsidRDefault="00761B59" w:rsidP="00375A4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8DE59E" w14:textId="77777777" w:rsidR="00761B59" w:rsidRDefault="00761B59" w:rsidP="00375A4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2AE9C37" w14:textId="77777777" w:rsidR="00761B59" w:rsidRDefault="00761B59" w:rsidP="00375A4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FABBE34" w14:textId="77777777" w:rsidR="00761B59" w:rsidRDefault="00761B59" w:rsidP="00375A4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AAC8AAA" w14:textId="77777777" w:rsidR="00761B59" w:rsidRDefault="00761B59" w:rsidP="00375A49">
            <w:pPr>
              <w:pStyle w:val="TAH"/>
              <w:rPr>
                <w:lang w:eastAsia="zh-CN"/>
              </w:rPr>
            </w:pPr>
            <w:r>
              <w:rPr>
                <w:lang w:eastAsia="zh-CN"/>
              </w:rPr>
              <w:t>QBC</w:t>
            </w:r>
          </w:p>
        </w:tc>
      </w:tr>
      <w:tr w:rsidR="00761B59" w14:paraId="2962BA90" w14:textId="77777777" w:rsidTr="00375A49">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3E9F7E" w14:textId="77777777" w:rsidR="00761B59" w:rsidRDefault="00761B59" w:rsidP="00375A49">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9799278" w14:textId="77777777" w:rsidR="00761B59" w:rsidRDefault="00761B59" w:rsidP="00375A4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7F4DC70" w14:textId="77777777" w:rsidR="00761B59" w:rsidRDefault="00761B59" w:rsidP="00375A4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7B97C2B" w14:textId="77777777" w:rsidR="00761B59" w:rsidRDefault="00761B59" w:rsidP="00375A4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1DD6267" w14:textId="77777777" w:rsidR="00761B59" w:rsidRDefault="00761B59" w:rsidP="00375A4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514C8A9" w14:textId="77777777" w:rsidR="00761B59" w:rsidRDefault="00761B59" w:rsidP="00375A49">
            <w:pPr>
              <w:pStyle w:val="TAH"/>
              <w:rPr>
                <w:lang w:eastAsia="zh-CN"/>
              </w:rPr>
            </w:pPr>
            <w:r>
              <w:rPr>
                <w:lang w:eastAsia="zh-CN"/>
              </w:rPr>
              <w:t>Offline Only Charging</w:t>
            </w:r>
          </w:p>
        </w:tc>
      </w:tr>
      <w:tr w:rsidR="00761B59" w14:paraId="30EF261F" w14:textId="77777777" w:rsidTr="00375A49">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9BF583" w14:textId="77777777" w:rsidR="00761B59" w:rsidRDefault="00761B59" w:rsidP="00375A49">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9267C34" w14:textId="77777777" w:rsidR="00761B59" w:rsidRDefault="00761B59" w:rsidP="00375A4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77BA06" w14:textId="77777777" w:rsidR="00761B59" w:rsidRDefault="00761B59" w:rsidP="00375A4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50283792" w14:textId="77777777" w:rsidR="00761B59" w:rsidRDefault="00761B59" w:rsidP="00375A49">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1E8A924" w14:textId="77777777" w:rsidR="00761B59" w:rsidRDefault="00761B59" w:rsidP="00375A49">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5ADA065" w14:textId="77777777" w:rsidR="00761B59" w:rsidRDefault="00761B59" w:rsidP="00375A49">
            <w:pPr>
              <w:pStyle w:val="TAH"/>
            </w:pPr>
            <w:r>
              <w:t>I/U/T/E</w:t>
            </w:r>
          </w:p>
        </w:tc>
      </w:tr>
      <w:tr w:rsidR="00761B59" w14:paraId="7763654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1964E86" w14:textId="77777777" w:rsidR="00761B59" w:rsidRDefault="00761B59" w:rsidP="00375A49">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4F4DA9" w14:textId="77777777" w:rsidR="00761B59" w:rsidRDefault="00761B59" w:rsidP="00375A49">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6324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7100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3EB2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9A10F2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B31F2B8" w14:textId="77777777" w:rsidR="00761B59" w:rsidRDefault="00761B59" w:rsidP="00375A4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395C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E3F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37976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B833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05BB82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2CE8A47" w14:textId="77777777" w:rsidR="00761B59" w:rsidRDefault="00761B59" w:rsidP="00375A4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9BBA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4CED4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3871D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755C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99BF7A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B46E22" w14:textId="77777777" w:rsidR="00761B59" w:rsidRDefault="00761B59" w:rsidP="00375A4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F1F08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A4831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46F2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C6D31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D8AC93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78E8FB" w14:textId="77777777" w:rsidR="00761B59" w:rsidRDefault="00761B59" w:rsidP="00375A4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8ED6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BE32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B1109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D52F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41BEAAD" w14:textId="77777777" w:rsidTr="00375A49">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05511EC" w14:textId="77777777" w:rsidR="00761B59" w:rsidRDefault="00761B59" w:rsidP="00375A49">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9D82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A8D9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A1E97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85AB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FA5E97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06D294" w14:textId="77777777" w:rsidR="00761B59" w:rsidRDefault="00761B59" w:rsidP="00375A49">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6C9488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F0A8A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8201E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8EE2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D0D6735" w14:textId="77777777" w:rsidTr="00375A49">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AFB0606" w14:textId="77777777" w:rsidR="00761B59" w:rsidRDefault="00761B59" w:rsidP="00375A49">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22F5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25FB1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1DD5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8CDD2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132D2A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63D12A7" w14:textId="77777777" w:rsidR="00761B59" w:rsidRDefault="00761B59" w:rsidP="00375A49">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016591"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A2176F"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69DA29"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E3409D" w14:textId="77777777" w:rsidR="00761B59" w:rsidRDefault="00761B59" w:rsidP="00375A49">
            <w:pPr>
              <w:keepNext/>
              <w:keepLines/>
              <w:spacing w:after="0"/>
              <w:jc w:val="center"/>
              <w:rPr>
                <w:rFonts w:ascii="Arial" w:hAnsi="Arial"/>
                <w:sz w:val="18"/>
                <w:lang w:eastAsia="x-none"/>
              </w:rPr>
            </w:pPr>
            <w:r>
              <w:rPr>
                <w:rFonts w:ascii="Arial" w:hAnsi="Arial"/>
                <w:sz w:val="18"/>
                <w:lang w:val="fr-FR" w:eastAsia="x-none"/>
              </w:rPr>
              <w:t>IUT-</w:t>
            </w:r>
          </w:p>
        </w:tc>
      </w:tr>
      <w:tr w:rsidR="00761B59" w14:paraId="471367A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5C72D40" w14:textId="77777777" w:rsidR="00761B59" w:rsidRDefault="00761B59" w:rsidP="00375A49">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1FC40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AFD08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DEB2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7DC5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E64DCD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7CA4D2" w14:textId="77777777" w:rsidR="00761B59" w:rsidRDefault="00761B59" w:rsidP="00375A49">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CBF1B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05DD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13B6D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5A11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1316B24"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E78C034" w14:textId="77777777" w:rsidR="00761B59" w:rsidRDefault="00761B59" w:rsidP="00375A49">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269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38C3F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C31A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D2C7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552E9A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FE7F59B" w14:textId="77777777" w:rsidR="00761B59" w:rsidRDefault="00761B59" w:rsidP="00375A49">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C617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A8500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65DC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BC8B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4FD728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8DACB58" w14:textId="77777777" w:rsidR="00761B59" w:rsidRDefault="00761B59" w:rsidP="00375A49">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B7A57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52BBE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FFCE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8EFF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4DD09D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A1F84CD" w14:textId="77777777" w:rsidR="00761B59" w:rsidRDefault="00761B59" w:rsidP="00375A49">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368B8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94B3A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BE060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FA495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A6EEAFC"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CF5898" w14:textId="77777777" w:rsidR="00761B59" w:rsidRDefault="00761B59" w:rsidP="00375A49">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8690B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6B947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2BE2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A82A6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CC5B74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39A947" w14:textId="77777777" w:rsidR="00761B59" w:rsidRDefault="00761B59" w:rsidP="00375A4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1FD99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EA62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C50B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4F503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7C1F38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08161D4E" w14:textId="77777777" w:rsidR="00761B59" w:rsidRDefault="00761B59" w:rsidP="00375A49">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6EF76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31506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8BA5EC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0D288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2B3E21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A8CB60" w14:textId="77777777" w:rsidR="00761B59" w:rsidRDefault="00761B59" w:rsidP="00375A49">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8EFE5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C008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17C4B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E3154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0F9296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9F56706" w14:textId="77777777" w:rsidR="00761B59" w:rsidRDefault="00761B59" w:rsidP="00375A49">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7DF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4940E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4CBC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F41C9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3E97ED6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1B6A492" w14:textId="77777777" w:rsidR="00761B59" w:rsidRDefault="00761B59" w:rsidP="00375A49">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D43F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92BA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F8631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FD043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47FD53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7A7794" w14:textId="77777777" w:rsidR="00761B59" w:rsidRDefault="00761B59" w:rsidP="00375A49">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4A64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05EB2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1A7BD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D2CE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EB48F4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7233CCE" w14:textId="77777777" w:rsidR="00761B59" w:rsidRDefault="00761B59" w:rsidP="00375A49">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0698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3E21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91B5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E491A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4EA7D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FEA82CB" w14:textId="77777777" w:rsidR="00761B59" w:rsidRDefault="00761B59" w:rsidP="00375A49">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A88F5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8F14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F54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0B4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80A04A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E31D39" w14:textId="77777777" w:rsidR="00761B59" w:rsidRDefault="00761B59" w:rsidP="00375A49">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4FE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FDC89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0413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656C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79155E8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613AA9" w14:textId="77777777" w:rsidR="00761B59" w:rsidRDefault="00761B59" w:rsidP="00375A49">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141D8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BD2CA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675C2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485C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7A053DF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3D75D8B" w14:textId="77777777" w:rsidR="00761B59" w:rsidRDefault="00761B59" w:rsidP="00375A49">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2C7FE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32A1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5DE4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24776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61481C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2762F5" w14:textId="77777777" w:rsidR="00761B59" w:rsidRDefault="00761B59" w:rsidP="00375A49">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0C21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482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6B6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C2B7D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CDF64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BC4CAF3" w14:textId="77777777" w:rsidR="00761B59" w:rsidRDefault="00761B59" w:rsidP="00375A49">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AAA39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51E2F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7D102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E1434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8DAE8B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124E3F6" w14:textId="77777777" w:rsidR="00761B59" w:rsidRDefault="00761B59" w:rsidP="00375A49">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4A1B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1E187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9E085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B1D8E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230638C"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11E834E" w14:textId="77777777" w:rsidR="00761B59" w:rsidRDefault="00761B59" w:rsidP="00375A49">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A024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A4075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BA05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6DD2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D69968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567A170" w14:textId="77777777" w:rsidR="00761B59" w:rsidRDefault="00761B59" w:rsidP="00375A49">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A92C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2259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C05B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8C24B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644F67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6C1E57C" w14:textId="77777777" w:rsidR="00761B59" w:rsidRDefault="00761B59" w:rsidP="00375A49">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8D915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0DF23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126E5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1EEBB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35CE4C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EAEFA50" w14:textId="77777777" w:rsidR="00761B59" w:rsidRDefault="00761B59" w:rsidP="00375A49">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C577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844CF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88B56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A43A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7D23E6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DC0789C" w14:textId="77777777" w:rsidR="00761B59" w:rsidRDefault="00761B59" w:rsidP="00375A49">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DFD0D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5C801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AB732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6CCBC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DF76C3F"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7B0B63C" w14:textId="77777777" w:rsidR="00761B59" w:rsidRDefault="00761B59" w:rsidP="00375A49">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4BD3D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0ADA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6234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7AF4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55A3DBB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00824E" w14:textId="77777777" w:rsidR="00761B59" w:rsidRDefault="00761B59" w:rsidP="00375A49">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93C6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413F5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28B14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257F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B68DC7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A31074D" w14:textId="77777777" w:rsidR="00761B59" w:rsidRDefault="00761B59" w:rsidP="00375A49">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F1C6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4D795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346D7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5797D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457BA9E6"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0DE6E0A" w14:textId="77777777" w:rsidR="00761B59" w:rsidRDefault="00761B59" w:rsidP="00375A49">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3040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37FFB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5A091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1B89A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25F1F0E"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431B02D" w14:textId="77777777" w:rsidR="00761B59" w:rsidRDefault="00761B59" w:rsidP="00375A49">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407D1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0BFE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125B2E5"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4CC646" w14:textId="77777777" w:rsidR="00761B59" w:rsidRDefault="00761B59" w:rsidP="00375A49">
            <w:pPr>
              <w:keepNext/>
              <w:keepLines/>
              <w:spacing w:after="0"/>
              <w:jc w:val="center"/>
              <w:rPr>
                <w:rFonts w:ascii="Arial" w:hAnsi="Arial"/>
                <w:sz w:val="18"/>
                <w:lang w:eastAsia="x-none"/>
              </w:rPr>
            </w:pPr>
          </w:p>
        </w:tc>
      </w:tr>
      <w:tr w:rsidR="00761B59" w14:paraId="44EB2437"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373BB3" w14:textId="77777777" w:rsidR="00761B59" w:rsidRDefault="00761B59" w:rsidP="00375A49">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F9ECD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FEB6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AD90D8"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49A779A" w14:textId="77777777" w:rsidR="00761B59" w:rsidRDefault="00761B59" w:rsidP="00375A49">
            <w:pPr>
              <w:keepNext/>
              <w:keepLines/>
              <w:spacing w:after="0"/>
              <w:jc w:val="center"/>
              <w:rPr>
                <w:rFonts w:ascii="Arial" w:hAnsi="Arial"/>
                <w:sz w:val="18"/>
                <w:lang w:eastAsia="x-none"/>
              </w:rPr>
            </w:pPr>
          </w:p>
        </w:tc>
      </w:tr>
      <w:tr w:rsidR="00761B59" w14:paraId="00688A7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D92095" w14:textId="77777777" w:rsidR="00761B59" w:rsidRDefault="00761B59" w:rsidP="00375A49">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C3BC5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1DF32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3062849"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E4461CB" w14:textId="77777777" w:rsidR="00761B59" w:rsidRDefault="00761B59" w:rsidP="00375A49">
            <w:pPr>
              <w:keepNext/>
              <w:keepLines/>
              <w:spacing w:after="0"/>
              <w:jc w:val="center"/>
              <w:rPr>
                <w:rFonts w:ascii="Arial" w:hAnsi="Arial"/>
                <w:sz w:val="18"/>
                <w:lang w:eastAsia="x-none"/>
              </w:rPr>
            </w:pPr>
          </w:p>
        </w:tc>
      </w:tr>
      <w:tr w:rsidR="00761B59" w14:paraId="74CEB70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5945896" w14:textId="77777777" w:rsidR="00761B59" w:rsidRDefault="00761B59" w:rsidP="00375A49">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17412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BEC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A118212" w14:textId="77777777" w:rsidR="00761B59" w:rsidRDefault="00761B59" w:rsidP="00375A49">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CB7DE0F" w14:textId="77777777" w:rsidR="00761B59" w:rsidRDefault="00761B59" w:rsidP="00375A49">
            <w:pPr>
              <w:keepNext/>
              <w:keepLines/>
              <w:spacing w:after="0"/>
              <w:jc w:val="center"/>
              <w:rPr>
                <w:rFonts w:ascii="Arial" w:hAnsi="Arial"/>
                <w:sz w:val="18"/>
                <w:lang w:eastAsia="x-none"/>
              </w:rPr>
            </w:pPr>
          </w:p>
        </w:tc>
      </w:tr>
      <w:tr w:rsidR="00761B59" w14:paraId="6284194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5119C8" w14:textId="77777777" w:rsidR="00761B59" w:rsidRDefault="00761B59" w:rsidP="00375A49">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56E0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DC51B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38B5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9E648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r>
      <w:tr w:rsidR="00761B59" w14:paraId="522E1B2E"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0CA0758" w14:textId="77777777" w:rsidR="00761B59" w:rsidRDefault="00761B59" w:rsidP="00375A49">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8872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AE555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0C4B4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B10C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2FAD0108"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DD589F4" w14:textId="77777777" w:rsidR="00761B59" w:rsidRDefault="00761B59" w:rsidP="00375A49">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41A321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00EED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D71D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98381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5EC61A64"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B0D639B" w14:textId="77777777" w:rsidR="00761B59" w:rsidRDefault="00761B59" w:rsidP="00375A49">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B2E0A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61AB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08D3C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B160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5340F5A5"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0EF4F82" w14:textId="77777777" w:rsidR="00761B59" w:rsidRDefault="00761B59" w:rsidP="00375A49">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CA1E9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057E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2F05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629F8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33EC3E2"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E1C9394" w14:textId="77777777" w:rsidR="00761B59" w:rsidRDefault="00761B59" w:rsidP="00375A49">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56906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EE67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1120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059C0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2017862"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9ED6FB3" w14:textId="77777777" w:rsidR="00761B59" w:rsidRDefault="00761B59" w:rsidP="00375A49">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E2DB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FE4F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4422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DB240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35A2FFB"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D7413A6" w14:textId="77777777" w:rsidR="00761B59" w:rsidRDefault="00761B59" w:rsidP="00375A49">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22D58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61FD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E145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2A1AF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T-</w:t>
            </w:r>
          </w:p>
        </w:tc>
      </w:tr>
      <w:tr w:rsidR="00761B59" w14:paraId="27EE78F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5EF8DD9" w14:textId="77777777" w:rsidR="00761B59" w:rsidRDefault="00761B59" w:rsidP="00375A49">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21734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4F720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D5980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F374F6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0D703D" w14:paraId="74D4D28A" w14:textId="77777777" w:rsidTr="00375A49">
        <w:trPr>
          <w:gridAfter w:val="2"/>
          <w:wAfter w:w="171" w:type="dxa"/>
          <w:cantSplit/>
          <w:tblHeader/>
          <w:jc w:val="center"/>
          <w:ins w:id="30" w:author="Huawei-1" w:date="2021-08-08T20:22: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91B9E25" w14:textId="4AB5CC0A" w:rsidR="000D703D" w:rsidRDefault="000D703D" w:rsidP="000D703D">
            <w:pPr>
              <w:pStyle w:val="TAL"/>
              <w:ind w:left="284"/>
              <w:rPr>
                <w:ins w:id="31" w:author="Huawei-1" w:date="2021-08-08T20:22:00Z"/>
                <w:lang w:eastAsia="zh-CN"/>
              </w:rPr>
            </w:pPr>
            <w:ins w:id="32" w:author="Huawei-1" w:date="2021-08-08T20:22:00Z">
              <w:r w:rsidRPr="00B82A9A">
                <w:rPr>
                  <w:noProof/>
                  <w:lang w:eastAsia="zh-CN"/>
                </w:rPr>
                <w:t>PDU Session Pair ID</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38EC5D0" w14:textId="272CDD15" w:rsidR="000D703D" w:rsidRDefault="000D703D" w:rsidP="00CE441F">
            <w:pPr>
              <w:keepNext/>
              <w:keepLines/>
              <w:spacing w:after="0"/>
              <w:jc w:val="center"/>
              <w:rPr>
                <w:ins w:id="33" w:author="Huawei-1" w:date="2021-08-08T20:22:00Z"/>
                <w:rFonts w:ascii="Arial" w:hAnsi="Arial"/>
                <w:sz w:val="18"/>
                <w:lang w:eastAsia="x-none"/>
              </w:rPr>
            </w:pPr>
            <w:ins w:id="34" w:author="Huawei-1" w:date="2021-08-08T20:22:00Z">
              <w:r>
                <w:rPr>
                  <w:rFonts w:ascii="Arial" w:hAnsi="Arial"/>
                  <w:sz w:val="18"/>
                  <w:lang w:eastAsia="x-none"/>
                </w:rPr>
                <w:t>I</w:t>
              </w:r>
            </w:ins>
            <w:ins w:id="35" w:author="Huawei-2" w:date="2021-08-26T17:33:00Z">
              <w:r w:rsidR="00CE441F">
                <w:rPr>
                  <w:rFonts w:ascii="Arial" w:hAnsi="Arial"/>
                  <w:sz w:val="18"/>
                  <w:lang w:eastAsia="x-none"/>
                </w:rPr>
                <w:t>UT</w:t>
              </w:r>
            </w:ins>
            <w:ins w:id="36" w:author="Huawei-1" w:date="2021-08-08T20:22:00Z">
              <w:r>
                <w:rPr>
                  <w:rFonts w:ascii="Arial" w:hAnsi="Arial"/>
                  <w:sz w:val="18"/>
                  <w:lang w:eastAsia="x-none"/>
                </w:rPr>
                <w: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7478444" w14:textId="56BB4CD8" w:rsidR="000D703D" w:rsidRDefault="000D703D" w:rsidP="00C66869">
            <w:pPr>
              <w:keepNext/>
              <w:keepLines/>
              <w:spacing w:after="0"/>
              <w:jc w:val="center"/>
              <w:rPr>
                <w:ins w:id="37" w:author="Huawei-1" w:date="2021-08-08T20:22:00Z"/>
                <w:rFonts w:ascii="Arial" w:hAnsi="Arial"/>
                <w:sz w:val="18"/>
                <w:lang w:eastAsia="x-none"/>
              </w:rPr>
            </w:pPr>
            <w:ins w:id="38" w:author="Huawei-1" w:date="2021-08-08T20:22:00Z">
              <w:r>
                <w:rPr>
                  <w:rFonts w:ascii="Arial" w:hAnsi="Arial"/>
                  <w:sz w:val="18"/>
                  <w:lang w:eastAsia="x-none"/>
                </w:rPr>
                <w:t>I</w:t>
              </w:r>
            </w:ins>
            <w:ins w:id="39" w:author="Huawei-2" w:date="2021-08-26T17:33:00Z">
              <w:r w:rsidR="00CE441F">
                <w:rPr>
                  <w:rFonts w:ascii="Arial" w:hAnsi="Arial"/>
                  <w:sz w:val="18"/>
                  <w:lang w:eastAsia="x-none"/>
                </w:rPr>
                <w:t>UT</w:t>
              </w:r>
            </w:ins>
            <w:ins w:id="40" w:author="Huawei-1" w:date="2021-08-08T20:22:00Z">
              <w:r>
                <w:rPr>
                  <w:rFonts w:ascii="Arial" w:hAnsi="Arial"/>
                  <w:sz w:val="18"/>
                  <w:lang w:eastAsia="x-none"/>
                </w:rPr>
                <w: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DAA1E63" w14:textId="6A7FDE92" w:rsidR="000D703D" w:rsidRDefault="000D703D" w:rsidP="00C66869">
            <w:pPr>
              <w:keepNext/>
              <w:keepLines/>
              <w:spacing w:after="0"/>
              <w:jc w:val="center"/>
              <w:rPr>
                <w:ins w:id="41" w:author="Huawei-1" w:date="2021-08-08T20:22:00Z"/>
                <w:rFonts w:ascii="Arial" w:hAnsi="Arial"/>
                <w:sz w:val="18"/>
                <w:lang w:eastAsia="x-none"/>
              </w:rPr>
            </w:pPr>
            <w:ins w:id="42" w:author="Huawei-1" w:date="2021-08-08T20:22:00Z">
              <w:r>
                <w:rPr>
                  <w:rFonts w:ascii="Arial" w:hAnsi="Arial"/>
                  <w:sz w:val="18"/>
                  <w:lang w:eastAsia="x-none"/>
                </w:rPr>
                <w:t>I</w:t>
              </w:r>
            </w:ins>
            <w:ins w:id="43" w:author="Huawei-2" w:date="2021-08-26T17:33:00Z">
              <w:r w:rsidR="00CE441F">
                <w:rPr>
                  <w:rFonts w:ascii="Arial" w:hAnsi="Arial"/>
                  <w:sz w:val="18"/>
                  <w:lang w:eastAsia="x-none"/>
                </w:rPr>
                <w:t>UT</w:t>
              </w:r>
            </w:ins>
            <w:ins w:id="44" w:author="Huawei-1" w:date="2021-08-08T20:22:00Z">
              <w:r>
                <w:rPr>
                  <w:rFonts w:ascii="Arial" w:hAnsi="Arial"/>
                  <w:sz w:val="18"/>
                  <w:lang w:eastAsia="x-none"/>
                </w:rPr>
                <w: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5C9534" w14:textId="468A7AA7" w:rsidR="000D703D" w:rsidRDefault="000D703D" w:rsidP="00C66869">
            <w:pPr>
              <w:keepNext/>
              <w:keepLines/>
              <w:spacing w:after="0"/>
              <w:jc w:val="center"/>
              <w:rPr>
                <w:ins w:id="45" w:author="Huawei-1" w:date="2021-08-08T20:22:00Z"/>
                <w:rFonts w:ascii="Arial" w:hAnsi="Arial"/>
                <w:sz w:val="18"/>
                <w:lang w:eastAsia="x-none"/>
              </w:rPr>
            </w:pPr>
            <w:ins w:id="46" w:author="Huawei-1" w:date="2021-08-08T20:22:00Z">
              <w:r>
                <w:rPr>
                  <w:rFonts w:ascii="Arial" w:hAnsi="Arial"/>
                  <w:sz w:val="18"/>
                  <w:lang w:eastAsia="x-none"/>
                </w:rPr>
                <w:t>I</w:t>
              </w:r>
            </w:ins>
            <w:ins w:id="47" w:author="Huawei-2" w:date="2021-08-26T17:33:00Z">
              <w:r w:rsidR="00CE441F">
                <w:rPr>
                  <w:rFonts w:ascii="Arial" w:hAnsi="Arial"/>
                  <w:sz w:val="18"/>
                  <w:lang w:eastAsia="x-none"/>
                </w:rPr>
                <w:t>UT</w:t>
              </w:r>
            </w:ins>
            <w:ins w:id="48" w:author="Huawei-1" w:date="2021-08-08T20:22:00Z">
              <w:r>
                <w:rPr>
                  <w:rFonts w:ascii="Arial" w:hAnsi="Arial"/>
                  <w:sz w:val="18"/>
                  <w:lang w:eastAsia="x-none"/>
                </w:rPr>
                <w:t>-</w:t>
              </w:r>
            </w:ins>
          </w:p>
        </w:tc>
      </w:tr>
      <w:tr w:rsidR="00761B59" w:rsidDel="00303B39" w14:paraId="5AA807E2" w14:textId="4FDFB4FD" w:rsidTr="00375A49">
        <w:trPr>
          <w:gridAfter w:val="2"/>
          <w:wAfter w:w="171" w:type="dxa"/>
          <w:cantSplit/>
          <w:tblHeader/>
          <w:jc w:val="center"/>
          <w:del w:id="49" w:author="Huawei-2" w:date="2021-08-26T17:34: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2A26A74" w14:textId="057885DF" w:rsidR="00761B59" w:rsidDel="00303B39" w:rsidRDefault="00761B59" w:rsidP="00375A49">
            <w:pPr>
              <w:pStyle w:val="TAL"/>
              <w:ind w:left="284"/>
              <w:rPr>
                <w:del w:id="50" w:author="Huawei-2" w:date="2021-08-26T17:34:00Z"/>
                <w:lang w:eastAsia="zh-CN"/>
              </w:rPr>
            </w:pPr>
            <w:del w:id="51" w:author="Huawei-2" w:date="2021-08-26T17:34:00Z">
              <w:r w:rsidDel="00303B39">
                <w:rPr>
                  <w:lang w:eastAsia="zh-CN"/>
                </w:rPr>
                <w:delText>RSN Information</w:delText>
              </w:r>
            </w:del>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DAA0C2" w14:textId="55735114" w:rsidR="00761B59" w:rsidDel="00303B39" w:rsidRDefault="00761B59" w:rsidP="00375A49">
            <w:pPr>
              <w:keepNext/>
              <w:keepLines/>
              <w:spacing w:after="0"/>
              <w:jc w:val="center"/>
              <w:rPr>
                <w:del w:id="52" w:author="Huawei-2" w:date="2021-08-26T17:34:00Z"/>
                <w:rFonts w:ascii="Arial" w:hAnsi="Arial"/>
                <w:sz w:val="18"/>
                <w:lang w:eastAsia="x-none"/>
              </w:rPr>
            </w:pPr>
            <w:del w:id="53" w:author="Huawei-2" w:date="2021-08-26T17:34:00Z">
              <w:r w:rsidDel="00303B39">
                <w:rPr>
                  <w:rFonts w:ascii="Arial" w:hAnsi="Arial"/>
                  <w:sz w:val="18"/>
                  <w:lang w:eastAsia="x-none"/>
                </w:rPr>
                <w:delText>I---</w:delText>
              </w:r>
            </w:del>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560A4B" w14:textId="766E284D" w:rsidR="00761B59" w:rsidDel="00303B39" w:rsidRDefault="00761B59" w:rsidP="00375A49">
            <w:pPr>
              <w:keepNext/>
              <w:keepLines/>
              <w:spacing w:after="0"/>
              <w:jc w:val="center"/>
              <w:rPr>
                <w:del w:id="54" w:author="Huawei-2" w:date="2021-08-26T17:34:00Z"/>
                <w:rFonts w:ascii="Arial" w:hAnsi="Arial"/>
                <w:sz w:val="18"/>
                <w:lang w:eastAsia="x-none"/>
              </w:rPr>
            </w:pPr>
            <w:del w:id="55" w:author="Huawei-2" w:date="2021-08-26T17:34:00Z">
              <w:r w:rsidDel="00303B39">
                <w:rPr>
                  <w:rFonts w:ascii="Arial" w:hAnsi="Arial"/>
                  <w:sz w:val="18"/>
                  <w:lang w:eastAsia="x-none"/>
                </w:rPr>
                <w:delText>I---</w:delText>
              </w:r>
            </w:del>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D5CB97" w14:textId="3E2BE95B" w:rsidR="00761B59" w:rsidDel="00303B39" w:rsidRDefault="00761B59" w:rsidP="00375A49">
            <w:pPr>
              <w:keepNext/>
              <w:keepLines/>
              <w:spacing w:after="0"/>
              <w:jc w:val="center"/>
              <w:rPr>
                <w:del w:id="56" w:author="Huawei-2" w:date="2021-08-26T17:34:00Z"/>
                <w:rFonts w:ascii="Arial" w:hAnsi="Arial"/>
                <w:sz w:val="18"/>
                <w:lang w:eastAsia="x-none"/>
              </w:rPr>
            </w:pPr>
            <w:del w:id="57" w:author="Huawei-2" w:date="2021-08-26T17:34:00Z">
              <w:r w:rsidDel="00303B39">
                <w:rPr>
                  <w:rFonts w:ascii="Arial" w:hAnsi="Arial"/>
                  <w:sz w:val="18"/>
                  <w:lang w:eastAsia="x-none"/>
                </w:rPr>
                <w:delText>I---</w:delText>
              </w:r>
            </w:del>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F052DE" w14:textId="73D51050" w:rsidR="00761B59" w:rsidDel="00303B39" w:rsidRDefault="00761B59" w:rsidP="00375A49">
            <w:pPr>
              <w:keepNext/>
              <w:keepLines/>
              <w:spacing w:after="0"/>
              <w:jc w:val="center"/>
              <w:rPr>
                <w:del w:id="58" w:author="Huawei-2" w:date="2021-08-26T17:34:00Z"/>
                <w:rFonts w:ascii="Arial" w:hAnsi="Arial"/>
                <w:sz w:val="18"/>
                <w:lang w:eastAsia="x-none"/>
              </w:rPr>
            </w:pPr>
            <w:del w:id="59" w:author="Huawei-2" w:date="2021-08-26T17:34:00Z">
              <w:r w:rsidDel="00303B39">
                <w:rPr>
                  <w:rFonts w:ascii="Arial" w:hAnsi="Arial"/>
                  <w:sz w:val="18"/>
                  <w:lang w:eastAsia="x-none"/>
                </w:rPr>
                <w:delText>I---</w:delText>
              </w:r>
            </w:del>
          </w:p>
        </w:tc>
      </w:tr>
      <w:tr w:rsidR="00761B59" w14:paraId="626AF363"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433F0B" w14:textId="77777777" w:rsidR="00761B59" w:rsidRDefault="00761B59" w:rsidP="00375A49">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D66FF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9186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F2478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AE010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64467A3" w14:textId="77777777" w:rsidTr="00375A49">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08087D" w14:textId="77777777" w:rsidR="00761B59" w:rsidRDefault="00761B59" w:rsidP="00375A49">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3A6FF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E708D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49ED7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2839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UT-</w:t>
            </w:r>
          </w:p>
        </w:tc>
      </w:tr>
      <w:tr w:rsidR="00761B59" w14:paraId="1003E00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5948A6D0" w14:textId="77777777" w:rsidR="00761B59" w:rsidRDefault="00761B59" w:rsidP="00375A49">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34682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C8CA44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A86A77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AD31CC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F943431"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FB53471" w14:textId="77777777" w:rsidR="00761B59" w:rsidRDefault="00761B59" w:rsidP="00375A49">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A9C8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6DE9B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AB85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3E497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1F3E6E89"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3A301DC" w14:textId="77777777" w:rsidR="00761B59" w:rsidRDefault="00761B59" w:rsidP="00375A49">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8B28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996B8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0BE124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6CFDC2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0FA48A30" w14:textId="77777777" w:rsidTr="00375A49">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9233CA3" w14:textId="77777777" w:rsidR="00761B59" w:rsidRDefault="00761B59" w:rsidP="00375A49">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D9FBE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A199B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9308A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BFBC3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bl>
    <w:p w14:paraId="3655FEBF" w14:textId="77777777" w:rsidR="00761B59" w:rsidRDefault="00761B59" w:rsidP="00761B59">
      <w:pPr>
        <w:rPr>
          <w:i/>
        </w:rPr>
      </w:pPr>
    </w:p>
    <w:p w14:paraId="1C1ABEC7" w14:textId="77777777" w:rsidR="00761B59" w:rsidRDefault="00761B59" w:rsidP="00761B59">
      <w:pPr>
        <w:rPr>
          <w:i/>
        </w:rPr>
      </w:pPr>
    </w:p>
    <w:p w14:paraId="4915A685" w14:textId="77777777" w:rsidR="00761B59" w:rsidRDefault="00761B59" w:rsidP="00761B59">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5EA20811" w14:textId="77777777" w:rsidR="00761B59" w:rsidRDefault="00761B59" w:rsidP="00761B59">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761B59" w14:paraId="7E8F5924" w14:textId="77777777" w:rsidTr="00375A49">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91C6685" w14:textId="77777777" w:rsidR="00761B59" w:rsidRDefault="00761B59" w:rsidP="00375A49">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195B6D6" w14:textId="77777777" w:rsidR="00761B59" w:rsidRDefault="00761B59" w:rsidP="00375A49">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940444" w14:textId="77777777" w:rsidR="00761B59" w:rsidRDefault="00761B59" w:rsidP="00375A49">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47453FB" w14:textId="77777777" w:rsidR="00761B59" w:rsidRDefault="00761B59" w:rsidP="00375A49">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DC6B5A1" w14:textId="77777777" w:rsidR="00761B59" w:rsidRDefault="00761B59" w:rsidP="00375A49">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B32951E" w14:textId="77777777" w:rsidR="00761B59" w:rsidRDefault="00761B59" w:rsidP="00375A49">
            <w:pPr>
              <w:pStyle w:val="TAH"/>
              <w:rPr>
                <w:lang w:eastAsia="zh-CN"/>
              </w:rPr>
            </w:pPr>
            <w:r>
              <w:rPr>
                <w:lang w:eastAsia="zh-CN"/>
              </w:rPr>
              <w:t>QBC</w:t>
            </w:r>
          </w:p>
        </w:tc>
      </w:tr>
      <w:tr w:rsidR="00761B59" w14:paraId="50D05428" w14:textId="77777777" w:rsidTr="00375A4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5BB196" w14:textId="77777777" w:rsidR="00761B59" w:rsidRDefault="00761B59" w:rsidP="00375A49">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44B8BCE8" w14:textId="77777777" w:rsidR="00761B59" w:rsidRDefault="00761B59" w:rsidP="00375A49">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E33DBF5" w14:textId="77777777" w:rsidR="00761B59" w:rsidRDefault="00761B59" w:rsidP="00375A49">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68A3161" w14:textId="77777777" w:rsidR="00761B59" w:rsidRDefault="00761B59" w:rsidP="00375A49">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E9514F5" w14:textId="77777777" w:rsidR="00761B59" w:rsidRDefault="00761B59" w:rsidP="00375A49">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51AFC1" w14:textId="77777777" w:rsidR="00761B59" w:rsidRDefault="00761B59" w:rsidP="00375A49">
            <w:pPr>
              <w:pStyle w:val="TAH"/>
              <w:rPr>
                <w:lang w:eastAsia="zh-CN"/>
              </w:rPr>
            </w:pPr>
            <w:r>
              <w:rPr>
                <w:lang w:eastAsia="zh-CN"/>
              </w:rPr>
              <w:t>Offline Only Charging</w:t>
            </w:r>
          </w:p>
        </w:tc>
      </w:tr>
      <w:tr w:rsidR="00761B59" w14:paraId="108F8A6C" w14:textId="77777777" w:rsidTr="00375A4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396296" w14:textId="77777777" w:rsidR="00761B59" w:rsidRDefault="00761B59" w:rsidP="00375A49">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2B880F73" w14:textId="77777777" w:rsidR="00761B59" w:rsidRDefault="00761B59" w:rsidP="00375A49">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DC58B64" w14:textId="77777777" w:rsidR="00761B59" w:rsidRDefault="00761B59" w:rsidP="00375A49">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E814249" w14:textId="77777777" w:rsidR="00761B59" w:rsidRDefault="00761B59" w:rsidP="00375A49">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FD8C4E1" w14:textId="77777777" w:rsidR="00761B59" w:rsidRDefault="00761B59" w:rsidP="00375A49">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05EE30" w14:textId="77777777" w:rsidR="00761B59" w:rsidRDefault="00761B59" w:rsidP="00375A49">
            <w:pPr>
              <w:pStyle w:val="TAH"/>
            </w:pPr>
            <w:r>
              <w:t>I/U/T/E</w:t>
            </w:r>
          </w:p>
        </w:tc>
      </w:tr>
      <w:tr w:rsidR="00761B59" w14:paraId="4BF33B4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BE02AF" w14:textId="77777777" w:rsidR="00761B59" w:rsidRDefault="00761B59" w:rsidP="00375A49">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79EF48" w14:textId="77777777" w:rsidR="00761B59" w:rsidRDefault="00761B59" w:rsidP="00375A49">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DD72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89ED8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6B14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w:t>
            </w:r>
          </w:p>
        </w:tc>
      </w:tr>
      <w:tr w:rsidR="00761B59" w14:paraId="341DDCB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36D116" w14:textId="77777777" w:rsidR="00761B59" w:rsidRDefault="00761B59" w:rsidP="00375A49">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002A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601E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86A4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74C10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CE3FD5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A95B01" w14:textId="77777777" w:rsidR="00761B59" w:rsidRDefault="00761B59" w:rsidP="00375A49">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151F3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5C33F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4245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649CE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2113379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79FD7F" w14:textId="77777777" w:rsidR="00761B59" w:rsidRDefault="00761B59" w:rsidP="00375A49">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FEA85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8DA63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2F6F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C7910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3D13278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48B515" w14:textId="77777777" w:rsidR="00761B59" w:rsidRDefault="00761B59" w:rsidP="00375A49">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57D1E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1D4F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071A3B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A19D0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T-</w:t>
            </w:r>
          </w:p>
        </w:tc>
      </w:tr>
      <w:tr w:rsidR="00761B59" w14:paraId="67124F30" w14:textId="77777777" w:rsidTr="00375A49">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E07994" w14:textId="77777777" w:rsidR="00761B59" w:rsidRDefault="00761B59" w:rsidP="00375A49">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A4EF3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790F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4647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242E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436CB4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74DC3F" w14:textId="77777777" w:rsidR="00761B59" w:rsidRDefault="00761B59" w:rsidP="00375A49">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3247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F6D1E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DEBC1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E2BB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EDFE4E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228B1C" w14:textId="77777777" w:rsidR="00761B59" w:rsidRDefault="00761B59" w:rsidP="00375A49">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3FA34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6819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B7CDA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5A363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8479A9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5D5FD7" w14:textId="77777777" w:rsidR="00761B59" w:rsidRDefault="00761B59" w:rsidP="00375A49">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32807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781C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F93CB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9BAC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6C6ED9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031774" w14:textId="77777777" w:rsidR="00761B59" w:rsidRDefault="00761B59" w:rsidP="00375A49">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7B3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1FB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C38692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27F3F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DBD8C0A"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894E5B6" w14:textId="77777777" w:rsidR="00761B59" w:rsidRDefault="00761B59" w:rsidP="00375A49">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D51A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71778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02B7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3D0A3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A7C877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B22DFC" w14:textId="77777777" w:rsidR="00761B59" w:rsidRDefault="00761B59" w:rsidP="00375A49">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9ACD1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B9BC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92F8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650BA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1EA867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65C7DB" w14:textId="77777777" w:rsidR="00761B59" w:rsidRDefault="00761B59" w:rsidP="00375A49">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0FE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1D0AE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793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1941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33453F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34F06C" w14:textId="77777777" w:rsidR="00761B59" w:rsidRDefault="00761B59" w:rsidP="00375A49">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F848D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0E046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CC40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E012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F4961A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86BD32" w14:textId="77777777" w:rsidR="00761B59" w:rsidRDefault="00761B59" w:rsidP="00375A49">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14E8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17201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37561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EDB51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83571A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339715" w14:textId="77777777" w:rsidR="00761B59" w:rsidRDefault="00761B59" w:rsidP="00375A49">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37FDF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17820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E49D3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7009D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F774D3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565F52" w14:textId="77777777" w:rsidR="00761B59" w:rsidRDefault="00761B59" w:rsidP="00375A49">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93C1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7151D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5E532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A86D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DC3EE1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DB0490" w14:textId="77777777" w:rsidR="00761B59" w:rsidRDefault="00761B59" w:rsidP="00375A49">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4AD54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E45A1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60C3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313B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4C28E0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910335" w14:textId="77777777" w:rsidR="00761B59" w:rsidRDefault="00761B59" w:rsidP="00375A49">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34B3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D694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188D3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ED542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1F3E3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6D04470" w14:textId="77777777" w:rsidR="00761B59" w:rsidRDefault="00761B59" w:rsidP="00375A49">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EDE73F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13F7E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419B6E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98A83E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10F290A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BEA38" w14:textId="77777777" w:rsidR="00761B59" w:rsidRDefault="00761B59" w:rsidP="00375A49">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D528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7166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6CDD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88A36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D925FE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A2FF8D" w14:textId="77777777" w:rsidR="00761B59" w:rsidRDefault="00761B59" w:rsidP="00375A49">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328B41"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151DF1"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AA4E2"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042F2B"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r>
      <w:tr w:rsidR="00761B59" w14:paraId="105A1C0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754415" w14:textId="77777777" w:rsidR="00761B59" w:rsidRDefault="00761B59" w:rsidP="00375A49">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C1B18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C417A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CB4CE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5357B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2EA824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F1B94A" w14:textId="77777777" w:rsidR="00761B59" w:rsidRDefault="00761B59" w:rsidP="00375A49">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5E45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8B85E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9C864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D8DED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A1582D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3B37B" w14:textId="77777777" w:rsidR="00761B59" w:rsidRDefault="00761B59" w:rsidP="00375A49">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5954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0D30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11A1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7776C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DC1663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487ECB" w14:textId="77777777" w:rsidR="00761B59" w:rsidRDefault="00761B59" w:rsidP="00375A49">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34F6A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E84F3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34FC2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BA3C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760B2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7AEBFA" w14:textId="77777777" w:rsidR="00761B59" w:rsidRDefault="00761B59" w:rsidP="00375A49">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BB5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3A6D7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628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D0628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IU--</w:t>
            </w:r>
          </w:p>
        </w:tc>
      </w:tr>
      <w:tr w:rsidR="00761B59" w14:paraId="0C2644A9"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BD1ECB" w14:textId="77777777" w:rsidR="00761B59" w:rsidRDefault="00761B59" w:rsidP="00375A49">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530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1020F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CD712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79F12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9BEEAC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24BDCB" w14:textId="77777777" w:rsidR="00761B59" w:rsidRDefault="00761B59" w:rsidP="00375A49">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91E9A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D0AB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5051D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61672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1B2532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42D50E" w14:textId="77777777" w:rsidR="00761B59" w:rsidRDefault="00761B59" w:rsidP="00375A49">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F422F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EF713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D7506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3552B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2FD1AE5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2BD229" w14:textId="77777777" w:rsidR="00761B59" w:rsidRDefault="00761B59" w:rsidP="00375A49">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2A391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DC780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F479A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EB095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5501F9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1901E4" w14:textId="77777777" w:rsidR="00761B59" w:rsidRDefault="00761B59" w:rsidP="00375A49">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6A3E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2F06B5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51E64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FD1D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80A370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D9A42D" w14:textId="77777777" w:rsidR="00761B59" w:rsidRDefault="00761B59" w:rsidP="00375A49">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7C198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EC3F4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245AF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5960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21167F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ED09BE" w14:textId="77777777" w:rsidR="00761B59" w:rsidRDefault="00761B59" w:rsidP="00375A49">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9B727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836B7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BF8AF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4285B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BF3EBB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CF6E4B" w14:textId="77777777" w:rsidR="00761B59" w:rsidRDefault="00761B59" w:rsidP="00375A49">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C6DFC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82C4E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C8DCC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CB5E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09625A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A5FE28" w14:textId="77777777" w:rsidR="00761B59" w:rsidRDefault="00761B59" w:rsidP="00375A49">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140CF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43123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1D91D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705C6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1E39395"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2F34A8" w14:textId="77777777" w:rsidR="00761B59" w:rsidRDefault="00761B59" w:rsidP="00375A49">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040BB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4146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2BA4F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63ACA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EF57DB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A179D9" w14:textId="77777777" w:rsidR="00761B59" w:rsidRDefault="00761B59" w:rsidP="00375A49">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CC2E9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23DF2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5920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3045E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E2C8B72"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E49911" w14:textId="77777777" w:rsidR="00761B59" w:rsidRDefault="00761B59" w:rsidP="00375A49">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D0F50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54A47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367FC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D0327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4F33AF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EE5F31" w14:textId="77777777" w:rsidR="00761B59" w:rsidRDefault="00761B59" w:rsidP="00375A49">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C6BF4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4F6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A0321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AF5F9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1E76968"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ABD8D" w14:textId="77777777" w:rsidR="00761B59" w:rsidRDefault="00761B59" w:rsidP="00375A49">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B6823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AD85F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F84DDC"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CFCC8F" w14:textId="77777777" w:rsidR="00761B59" w:rsidRDefault="00761B59" w:rsidP="00375A49">
            <w:pPr>
              <w:keepNext/>
              <w:keepLines/>
              <w:spacing w:after="0"/>
              <w:jc w:val="center"/>
              <w:rPr>
                <w:rFonts w:ascii="Arial" w:hAnsi="Arial"/>
                <w:sz w:val="18"/>
                <w:lang w:eastAsia="x-none"/>
              </w:rPr>
            </w:pPr>
            <w:r>
              <w:rPr>
                <w:rFonts w:ascii="Arial" w:hAnsi="Arial"/>
                <w:sz w:val="18"/>
                <w:lang w:eastAsia="zh-CN"/>
              </w:rPr>
              <w:t>-</w:t>
            </w:r>
          </w:p>
        </w:tc>
      </w:tr>
      <w:tr w:rsidR="00761B59" w14:paraId="7B86328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C3A45A" w14:textId="77777777" w:rsidR="00761B59" w:rsidRDefault="00761B59" w:rsidP="00375A49">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D850E4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817D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C2254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1D48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646D3753"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64E5C35" w14:textId="77777777" w:rsidR="00761B59" w:rsidRDefault="00761B59" w:rsidP="00375A49">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34496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EFC5D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85740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C180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C8A812D"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F05B65" w14:textId="77777777" w:rsidR="00761B59" w:rsidRDefault="00761B59" w:rsidP="00375A49">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EF0F4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29EB9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40B131"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DA5F6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2687FEE"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8A933B" w14:textId="77777777" w:rsidR="00761B59" w:rsidRDefault="00761B59" w:rsidP="00375A49">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3F304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2ADDB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88A6D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75A5D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0C06BC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0077DF" w14:textId="77777777" w:rsidR="00761B59" w:rsidRDefault="00761B59" w:rsidP="00375A49">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03788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32EC8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A957C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986DFD"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15183F51"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F4C96E" w14:textId="77777777" w:rsidR="00761B59" w:rsidRDefault="00761B59" w:rsidP="00375A49">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9E043A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9004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FA6C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11272B"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31C081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41BDB9" w14:textId="77777777" w:rsidR="00761B59" w:rsidRDefault="00761B59" w:rsidP="00375A49">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183DF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0F26A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4B4F7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33ED1C"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3436AA1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6F27AE" w14:textId="77777777" w:rsidR="00761B59" w:rsidRDefault="00761B59" w:rsidP="00375A49">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2296F"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0C5E7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90DE96"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B7F4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C3FF52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293EB4" w14:textId="77777777" w:rsidR="00761B59" w:rsidRDefault="00761B59" w:rsidP="00375A49">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575842"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E19FC9"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BBCA9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58FF1E"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70AB201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AC5EB7" w14:textId="77777777" w:rsidR="00761B59" w:rsidRDefault="00761B59" w:rsidP="00375A49">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BA56E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A43C7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AFD68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C5CF3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078A6EEB"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FBB5AD" w14:textId="77777777" w:rsidR="00761B59" w:rsidRDefault="00761B59" w:rsidP="00375A49">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759015"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252E3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6A39B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3E2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5D76BF30"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CDEFD5" w14:textId="77777777" w:rsidR="00761B59" w:rsidRDefault="00761B59" w:rsidP="00375A49">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769CA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64066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55D064"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F2870A8"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761B59" w14:paraId="4320CF0F"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916C54" w14:textId="77777777" w:rsidR="00761B59" w:rsidRDefault="00761B59" w:rsidP="00375A49">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F5AED3"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40CC77"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F0B5CA"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7AE7F0" w14:textId="77777777" w:rsidR="00761B59" w:rsidRDefault="00761B59" w:rsidP="00375A49">
            <w:pPr>
              <w:keepNext/>
              <w:keepLines/>
              <w:spacing w:after="0"/>
              <w:jc w:val="center"/>
              <w:rPr>
                <w:rFonts w:ascii="Arial" w:hAnsi="Arial"/>
                <w:sz w:val="18"/>
                <w:lang w:eastAsia="x-none"/>
              </w:rPr>
            </w:pPr>
            <w:r>
              <w:rPr>
                <w:rFonts w:ascii="Arial" w:hAnsi="Arial"/>
                <w:sz w:val="18"/>
                <w:lang w:eastAsia="x-none"/>
              </w:rPr>
              <w:t>-</w:t>
            </w:r>
          </w:p>
        </w:tc>
      </w:tr>
      <w:tr w:rsidR="00A35134" w14:paraId="2A8576C9" w14:textId="77777777" w:rsidTr="00375A49">
        <w:trPr>
          <w:gridAfter w:val="1"/>
          <w:wAfter w:w="42" w:type="dxa"/>
          <w:cantSplit/>
          <w:tblHeader/>
          <w:jc w:val="center"/>
          <w:ins w:id="60" w:author="Huawei-1" w:date="2021-08-08T20:21: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650A1CF" w14:textId="0645587B" w:rsidR="00A35134" w:rsidRDefault="00A35134" w:rsidP="00A35134">
            <w:pPr>
              <w:pStyle w:val="TAL"/>
              <w:ind w:left="284"/>
              <w:rPr>
                <w:ins w:id="61" w:author="Huawei-1" w:date="2021-08-08T20:21:00Z"/>
                <w:lang w:bidi="ar-IQ"/>
              </w:rPr>
            </w:pPr>
            <w:ins w:id="62" w:author="Huawei-1" w:date="2021-08-08T20:21:00Z">
              <w:r>
                <w:rPr>
                  <w:lang w:eastAsia="zh-CN"/>
                </w:rPr>
                <w:t>Redundant Transmission Type</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E5C719D" w14:textId="2D60233A" w:rsidR="00A35134" w:rsidRDefault="00A35134" w:rsidP="00A35134">
            <w:pPr>
              <w:keepNext/>
              <w:keepLines/>
              <w:spacing w:after="0"/>
              <w:jc w:val="center"/>
              <w:rPr>
                <w:ins w:id="63" w:author="Huawei-1" w:date="2021-08-08T20:21:00Z"/>
                <w:rFonts w:ascii="Arial" w:hAnsi="Arial"/>
                <w:sz w:val="18"/>
                <w:lang w:eastAsia="x-none"/>
              </w:rPr>
            </w:pPr>
            <w:ins w:id="64" w:author="Huawei-1" w:date="2021-08-08T20:21:00Z">
              <w:r>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B7F980E" w14:textId="5C3438EB" w:rsidR="00A35134" w:rsidRDefault="00A35134" w:rsidP="00A35134">
            <w:pPr>
              <w:keepNext/>
              <w:keepLines/>
              <w:spacing w:after="0"/>
              <w:jc w:val="center"/>
              <w:rPr>
                <w:ins w:id="65" w:author="Huawei-1" w:date="2021-08-08T20:21:00Z"/>
                <w:rFonts w:ascii="Arial" w:hAnsi="Arial"/>
                <w:sz w:val="18"/>
                <w:lang w:eastAsia="x-none"/>
              </w:rPr>
            </w:pPr>
            <w:ins w:id="66"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8F95364" w14:textId="5A7868D6" w:rsidR="00A35134" w:rsidRDefault="00A35134" w:rsidP="00A35134">
            <w:pPr>
              <w:keepNext/>
              <w:keepLines/>
              <w:spacing w:after="0"/>
              <w:jc w:val="center"/>
              <w:rPr>
                <w:ins w:id="67" w:author="Huawei-1" w:date="2021-08-08T20:21:00Z"/>
                <w:rFonts w:ascii="Arial" w:hAnsi="Arial"/>
                <w:sz w:val="18"/>
                <w:lang w:eastAsia="x-none"/>
              </w:rPr>
            </w:pPr>
            <w:ins w:id="68"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000D202" w14:textId="585AAEEF" w:rsidR="00A35134" w:rsidRDefault="00A35134" w:rsidP="00A35134">
            <w:pPr>
              <w:keepNext/>
              <w:keepLines/>
              <w:spacing w:after="0"/>
              <w:jc w:val="center"/>
              <w:rPr>
                <w:ins w:id="69" w:author="Huawei-1" w:date="2021-08-08T20:21:00Z"/>
                <w:rFonts w:ascii="Arial" w:hAnsi="Arial"/>
                <w:sz w:val="18"/>
                <w:lang w:eastAsia="x-none"/>
              </w:rPr>
            </w:pPr>
            <w:ins w:id="70" w:author="Huawei-1" w:date="2021-08-08T20:21:00Z">
              <w:r>
                <w:rPr>
                  <w:rFonts w:ascii="Arial" w:hAnsi="Arial"/>
                  <w:sz w:val="18"/>
                  <w:lang w:eastAsia="x-none"/>
                </w:rPr>
                <w:t>-</w:t>
              </w:r>
            </w:ins>
          </w:p>
        </w:tc>
      </w:tr>
      <w:tr w:rsidR="00A35134" w14:paraId="6C57F5E4" w14:textId="77777777" w:rsidTr="00375A49">
        <w:trPr>
          <w:gridAfter w:val="1"/>
          <w:wAfter w:w="42" w:type="dxa"/>
          <w:cantSplit/>
          <w:tblHeader/>
          <w:jc w:val="center"/>
          <w:ins w:id="71" w:author="Huawei-1" w:date="2021-08-08T20:21: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CF8B77D" w14:textId="37FA1839" w:rsidR="00A35134" w:rsidRDefault="00A35134" w:rsidP="00A35134">
            <w:pPr>
              <w:pStyle w:val="TAL"/>
              <w:ind w:left="284"/>
              <w:rPr>
                <w:ins w:id="72" w:author="Huawei-1" w:date="2021-08-08T20:21:00Z"/>
                <w:lang w:bidi="ar-IQ"/>
              </w:rPr>
            </w:pPr>
            <w:ins w:id="73" w:author="Huawei-1" w:date="2021-08-08T20:21:00Z">
              <w:r w:rsidRPr="00B82A9A">
                <w:rPr>
                  <w:noProof/>
                  <w:lang w:eastAsia="zh-CN"/>
                </w:rPr>
                <w:t>PDU Session Pair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CA42C6D" w14:textId="10800266" w:rsidR="00A35134" w:rsidRDefault="00A35134" w:rsidP="00A35134">
            <w:pPr>
              <w:keepNext/>
              <w:keepLines/>
              <w:spacing w:after="0"/>
              <w:jc w:val="center"/>
              <w:rPr>
                <w:ins w:id="74" w:author="Huawei-1" w:date="2021-08-08T20:21:00Z"/>
                <w:rFonts w:ascii="Arial" w:hAnsi="Arial"/>
                <w:sz w:val="18"/>
                <w:lang w:eastAsia="x-none"/>
              </w:rPr>
            </w:pPr>
            <w:ins w:id="75" w:author="Huawei-1" w:date="2021-08-08T20:21:00Z">
              <w:r>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49085E" w14:textId="19E8C5AB" w:rsidR="00A35134" w:rsidRDefault="00A35134" w:rsidP="00A35134">
            <w:pPr>
              <w:keepNext/>
              <w:keepLines/>
              <w:spacing w:after="0"/>
              <w:jc w:val="center"/>
              <w:rPr>
                <w:ins w:id="76" w:author="Huawei-1" w:date="2021-08-08T20:21:00Z"/>
                <w:rFonts w:ascii="Arial" w:hAnsi="Arial"/>
                <w:sz w:val="18"/>
                <w:lang w:eastAsia="x-none"/>
              </w:rPr>
            </w:pPr>
            <w:ins w:id="77"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D2F5E2" w14:textId="11F3F6F5" w:rsidR="00A35134" w:rsidRDefault="00A35134" w:rsidP="00A35134">
            <w:pPr>
              <w:keepNext/>
              <w:keepLines/>
              <w:spacing w:after="0"/>
              <w:jc w:val="center"/>
              <w:rPr>
                <w:ins w:id="78" w:author="Huawei-1" w:date="2021-08-08T20:21:00Z"/>
                <w:rFonts w:ascii="Arial" w:hAnsi="Arial"/>
                <w:sz w:val="18"/>
                <w:lang w:eastAsia="x-none"/>
              </w:rPr>
            </w:pPr>
            <w:ins w:id="79" w:author="Huawei-1" w:date="2021-08-08T20:21:00Z">
              <w:r>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D2FC2FB" w14:textId="5755D391" w:rsidR="00A35134" w:rsidRDefault="00A35134" w:rsidP="00A35134">
            <w:pPr>
              <w:keepNext/>
              <w:keepLines/>
              <w:spacing w:after="0"/>
              <w:jc w:val="center"/>
              <w:rPr>
                <w:ins w:id="80" w:author="Huawei-1" w:date="2021-08-08T20:21:00Z"/>
                <w:rFonts w:ascii="Arial" w:hAnsi="Arial"/>
                <w:sz w:val="18"/>
                <w:lang w:eastAsia="x-none"/>
              </w:rPr>
            </w:pPr>
            <w:ins w:id="81" w:author="Huawei-1" w:date="2021-08-08T20:21:00Z">
              <w:r>
                <w:rPr>
                  <w:rFonts w:ascii="Arial" w:hAnsi="Arial"/>
                  <w:sz w:val="18"/>
                  <w:lang w:eastAsia="x-none"/>
                </w:rPr>
                <w:t>-</w:t>
              </w:r>
            </w:ins>
          </w:p>
        </w:tc>
      </w:tr>
      <w:tr w:rsidR="00A34625" w14:paraId="3504BC2A"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B4495D" w14:textId="77777777" w:rsidR="00A34625" w:rsidRDefault="00A34625" w:rsidP="00A34625">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6F699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32F33D"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AA5123"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F78DB8"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2C87D795"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B35587" w14:textId="77777777" w:rsidR="00A34625" w:rsidRDefault="00A34625" w:rsidP="00A34625">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E4CD59"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696BE"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F1AE79"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BF1B5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439E923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662AD8" w14:textId="77777777" w:rsidR="00A34625" w:rsidRDefault="00A34625" w:rsidP="00A34625">
            <w:pPr>
              <w:pStyle w:val="TAL"/>
            </w:pPr>
            <w:r>
              <w:rPr>
                <w:lang w:bidi="ar-IQ"/>
              </w:rPr>
              <w:lastRenderedPageBreak/>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8697C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78A78C"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C076EF"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9F76D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r>
      <w:tr w:rsidR="00A34625" w14:paraId="73A015A6"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5BEA60" w14:textId="77777777" w:rsidR="00A34625" w:rsidRDefault="00A34625" w:rsidP="00A34625">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23B26A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2470DA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E41EA8"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C78DC1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212A7B1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F6B839A" w14:textId="77777777" w:rsidR="00A34625" w:rsidRDefault="00A34625" w:rsidP="00A34625">
            <w:pPr>
              <w:pStyle w:val="TAL"/>
            </w:pPr>
            <w:r>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A4A65A"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8EAAC1"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3982B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58365E"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r>
      <w:tr w:rsidR="00A34625" w14:paraId="37A89F3C" w14:textId="77777777" w:rsidTr="00375A4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C1952B" w14:textId="77777777" w:rsidR="00A34625" w:rsidRDefault="00A34625" w:rsidP="00A34625">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849513"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F57B685"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301E422"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99C1B2" w14:textId="77777777" w:rsidR="00A34625" w:rsidRDefault="00A34625" w:rsidP="00A34625">
            <w:pPr>
              <w:keepNext/>
              <w:keepLines/>
              <w:spacing w:after="0"/>
              <w:jc w:val="center"/>
              <w:rPr>
                <w:rFonts w:ascii="Arial" w:hAnsi="Arial"/>
                <w:sz w:val="18"/>
                <w:lang w:eastAsia="x-none"/>
              </w:rPr>
            </w:pPr>
            <w:r>
              <w:rPr>
                <w:rFonts w:ascii="Arial" w:hAnsi="Arial"/>
                <w:sz w:val="18"/>
                <w:lang w:eastAsia="x-none"/>
              </w:rPr>
              <w:t>IU--</w:t>
            </w:r>
          </w:p>
        </w:tc>
      </w:tr>
    </w:tbl>
    <w:p w14:paraId="5AF184E8" w14:textId="77777777" w:rsidR="00761B59" w:rsidRDefault="00761B59" w:rsidP="00761B59">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61B59" w:rsidRPr="007215AA" w14:paraId="3F8A5990" w14:textId="77777777" w:rsidTr="00375A49">
        <w:tc>
          <w:tcPr>
            <w:tcW w:w="9521" w:type="dxa"/>
            <w:tcBorders>
              <w:top w:val="single" w:sz="4" w:space="0" w:color="auto"/>
              <w:left w:val="single" w:sz="4" w:space="0" w:color="auto"/>
              <w:bottom w:val="single" w:sz="4" w:space="0" w:color="auto"/>
              <w:right w:val="single" w:sz="4" w:space="0" w:color="auto"/>
            </w:tcBorders>
            <w:shd w:val="clear" w:color="auto" w:fill="FFFFCC"/>
          </w:tcPr>
          <w:p w14:paraId="7E849663" w14:textId="77777777" w:rsidR="00761B59" w:rsidRPr="007215AA" w:rsidRDefault="00761B59" w:rsidP="00375A4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99ABE0F" w14:textId="77777777" w:rsidR="00761B59" w:rsidRPr="00516BA8" w:rsidRDefault="00761B59" w:rsidP="00761B59"/>
    <w:p w14:paraId="5A6031C8" w14:textId="5A2F5DD7" w:rsidR="009B40DF" w:rsidRPr="00516BA8" w:rsidRDefault="009B40DF" w:rsidP="00CE63C6">
      <w:pPr>
        <w:pStyle w:val="4"/>
      </w:pPr>
    </w:p>
    <w:sectPr w:rsidR="009B40DF" w:rsidRPr="00516BA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7007F" w14:textId="77777777" w:rsidR="005C014B" w:rsidRDefault="005C014B">
      <w:r>
        <w:separator/>
      </w:r>
    </w:p>
  </w:endnote>
  <w:endnote w:type="continuationSeparator" w:id="0">
    <w:p w14:paraId="60DE078F" w14:textId="77777777" w:rsidR="005C014B" w:rsidRDefault="005C0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39619C" w14:textId="77777777" w:rsidR="005C014B" w:rsidRDefault="005C014B">
      <w:r>
        <w:separator/>
      </w:r>
    </w:p>
  </w:footnote>
  <w:footnote w:type="continuationSeparator" w:id="0">
    <w:p w14:paraId="0058F0AD" w14:textId="77777777" w:rsidR="005C014B" w:rsidRDefault="005C01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421B"/>
    <w:rsid w:val="00007A35"/>
    <w:rsid w:val="00011264"/>
    <w:rsid w:val="00012647"/>
    <w:rsid w:val="000133E2"/>
    <w:rsid w:val="00022E4A"/>
    <w:rsid w:val="000304B9"/>
    <w:rsid w:val="0003125B"/>
    <w:rsid w:val="00031935"/>
    <w:rsid w:val="0003353A"/>
    <w:rsid w:val="000436D5"/>
    <w:rsid w:val="000438C7"/>
    <w:rsid w:val="0004612D"/>
    <w:rsid w:val="000478EA"/>
    <w:rsid w:val="00052638"/>
    <w:rsid w:val="00057608"/>
    <w:rsid w:val="00080844"/>
    <w:rsid w:val="0008259A"/>
    <w:rsid w:val="000877C7"/>
    <w:rsid w:val="00087B3E"/>
    <w:rsid w:val="000A05B1"/>
    <w:rsid w:val="000A3B1C"/>
    <w:rsid w:val="000A6394"/>
    <w:rsid w:val="000B0CD8"/>
    <w:rsid w:val="000B5ACB"/>
    <w:rsid w:val="000B6841"/>
    <w:rsid w:val="000B7FED"/>
    <w:rsid w:val="000C038A"/>
    <w:rsid w:val="000C1F6A"/>
    <w:rsid w:val="000C6598"/>
    <w:rsid w:val="000D0D3D"/>
    <w:rsid w:val="000D703D"/>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4881"/>
    <w:rsid w:val="0011564A"/>
    <w:rsid w:val="0011726A"/>
    <w:rsid w:val="00117778"/>
    <w:rsid w:val="00117E44"/>
    <w:rsid w:val="00120046"/>
    <w:rsid w:val="0012096C"/>
    <w:rsid w:val="001230BC"/>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92C46"/>
    <w:rsid w:val="001936C2"/>
    <w:rsid w:val="001952BA"/>
    <w:rsid w:val="00196FAF"/>
    <w:rsid w:val="00197AF9"/>
    <w:rsid w:val="001A08B3"/>
    <w:rsid w:val="001A3BD1"/>
    <w:rsid w:val="001A7B60"/>
    <w:rsid w:val="001B1455"/>
    <w:rsid w:val="001B1B68"/>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5C89"/>
    <w:rsid w:val="002574A6"/>
    <w:rsid w:val="0026004D"/>
    <w:rsid w:val="002600F2"/>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D01D7"/>
    <w:rsid w:val="002D07E8"/>
    <w:rsid w:val="002D20D8"/>
    <w:rsid w:val="002D4593"/>
    <w:rsid w:val="002D7B66"/>
    <w:rsid w:val="002E2A8F"/>
    <w:rsid w:val="002E4132"/>
    <w:rsid w:val="002E45B7"/>
    <w:rsid w:val="002F048C"/>
    <w:rsid w:val="002F24D5"/>
    <w:rsid w:val="00303B39"/>
    <w:rsid w:val="00305409"/>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655A"/>
    <w:rsid w:val="0036075D"/>
    <w:rsid w:val="003609EF"/>
    <w:rsid w:val="00361DE4"/>
    <w:rsid w:val="0036231A"/>
    <w:rsid w:val="003663F1"/>
    <w:rsid w:val="00367EF9"/>
    <w:rsid w:val="00371A98"/>
    <w:rsid w:val="00372F39"/>
    <w:rsid w:val="00374DD4"/>
    <w:rsid w:val="00376252"/>
    <w:rsid w:val="003768F8"/>
    <w:rsid w:val="00381E8D"/>
    <w:rsid w:val="00383EE0"/>
    <w:rsid w:val="00384B62"/>
    <w:rsid w:val="00384ED0"/>
    <w:rsid w:val="00390E46"/>
    <w:rsid w:val="00395F8A"/>
    <w:rsid w:val="003978CB"/>
    <w:rsid w:val="00397925"/>
    <w:rsid w:val="003B280F"/>
    <w:rsid w:val="003B5EDB"/>
    <w:rsid w:val="003C0168"/>
    <w:rsid w:val="003C0F5D"/>
    <w:rsid w:val="003C1159"/>
    <w:rsid w:val="003C5B4A"/>
    <w:rsid w:val="003D3C3A"/>
    <w:rsid w:val="003E1A36"/>
    <w:rsid w:val="003E59C6"/>
    <w:rsid w:val="003E6535"/>
    <w:rsid w:val="003F23CD"/>
    <w:rsid w:val="003F5B97"/>
    <w:rsid w:val="00405077"/>
    <w:rsid w:val="00407A63"/>
    <w:rsid w:val="00407DE0"/>
    <w:rsid w:val="00410371"/>
    <w:rsid w:val="00416B47"/>
    <w:rsid w:val="004171D1"/>
    <w:rsid w:val="00422281"/>
    <w:rsid w:val="004242F1"/>
    <w:rsid w:val="00424D89"/>
    <w:rsid w:val="004270FD"/>
    <w:rsid w:val="0042772C"/>
    <w:rsid w:val="00431A1D"/>
    <w:rsid w:val="00431BC5"/>
    <w:rsid w:val="00442F16"/>
    <w:rsid w:val="004433AD"/>
    <w:rsid w:val="0044366A"/>
    <w:rsid w:val="00445446"/>
    <w:rsid w:val="00445C41"/>
    <w:rsid w:val="00451630"/>
    <w:rsid w:val="00451F09"/>
    <w:rsid w:val="00454141"/>
    <w:rsid w:val="0046014A"/>
    <w:rsid w:val="00472CF5"/>
    <w:rsid w:val="004732F0"/>
    <w:rsid w:val="004800D4"/>
    <w:rsid w:val="00481E63"/>
    <w:rsid w:val="00482204"/>
    <w:rsid w:val="00487D80"/>
    <w:rsid w:val="00496330"/>
    <w:rsid w:val="004A41D1"/>
    <w:rsid w:val="004A4C90"/>
    <w:rsid w:val="004B6621"/>
    <w:rsid w:val="004B6E1B"/>
    <w:rsid w:val="004B75B7"/>
    <w:rsid w:val="004B7EB6"/>
    <w:rsid w:val="004C0C73"/>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73DAD"/>
    <w:rsid w:val="00580035"/>
    <w:rsid w:val="005838FA"/>
    <w:rsid w:val="005860B8"/>
    <w:rsid w:val="0059106E"/>
    <w:rsid w:val="00592D74"/>
    <w:rsid w:val="005A1C3F"/>
    <w:rsid w:val="005A3021"/>
    <w:rsid w:val="005A33BA"/>
    <w:rsid w:val="005B74F1"/>
    <w:rsid w:val="005C014B"/>
    <w:rsid w:val="005D10D9"/>
    <w:rsid w:val="005E04B9"/>
    <w:rsid w:val="005E203B"/>
    <w:rsid w:val="005E2C44"/>
    <w:rsid w:val="005F7434"/>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0FD4"/>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B0845"/>
    <w:rsid w:val="006B1320"/>
    <w:rsid w:val="006B1348"/>
    <w:rsid w:val="006B46FB"/>
    <w:rsid w:val="006B7CF0"/>
    <w:rsid w:val="006C1A83"/>
    <w:rsid w:val="006C2954"/>
    <w:rsid w:val="006C33F8"/>
    <w:rsid w:val="006C58A8"/>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318B6"/>
    <w:rsid w:val="0073329E"/>
    <w:rsid w:val="00741605"/>
    <w:rsid w:val="00750318"/>
    <w:rsid w:val="0075042C"/>
    <w:rsid w:val="00751BFD"/>
    <w:rsid w:val="0075459D"/>
    <w:rsid w:val="00757706"/>
    <w:rsid w:val="00761B59"/>
    <w:rsid w:val="0076247B"/>
    <w:rsid w:val="00762C7B"/>
    <w:rsid w:val="00765F9C"/>
    <w:rsid w:val="00766BE8"/>
    <w:rsid w:val="00767F45"/>
    <w:rsid w:val="00770838"/>
    <w:rsid w:val="00771B16"/>
    <w:rsid w:val="00773DE4"/>
    <w:rsid w:val="00777D32"/>
    <w:rsid w:val="0078161B"/>
    <w:rsid w:val="00784C68"/>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F4241"/>
    <w:rsid w:val="007F551D"/>
    <w:rsid w:val="007F7259"/>
    <w:rsid w:val="008008BC"/>
    <w:rsid w:val="00800E24"/>
    <w:rsid w:val="008022C1"/>
    <w:rsid w:val="0080282C"/>
    <w:rsid w:val="00802E93"/>
    <w:rsid w:val="008040A8"/>
    <w:rsid w:val="00807376"/>
    <w:rsid w:val="008110BC"/>
    <w:rsid w:val="00814A7B"/>
    <w:rsid w:val="008279FA"/>
    <w:rsid w:val="00832867"/>
    <w:rsid w:val="00833F31"/>
    <w:rsid w:val="008343F3"/>
    <w:rsid w:val="00834420"/>
    <w:rsid w:val="00837136"/>
    <w:rsid w:val="00841CB4"/>
    <w:rsid w:val="0084203B"/>
    <w:rsid w:val="00847926"/>
    <w:rsid w:val="008626E7"/>
    <w:rsid w:val="00870EE7"/>
    <w:rsid w:val="008725A2"/>
    <w:rsid w:val="008738FB"/>
    <w:rsid w:val="008775C0"/>
    <w:rsid w:val="008809D5"/>
    <w:rsid w:val="00886514"/>
    <w:rsid w:val="00887A1F"/>
    <w:rsid w:val="00894B4C"/>
    <w:rsid w:val="00895C84"/>
    <w:rsid w:val="00897FBB"/>
    <w:rsid w:val="008A45A6"/>
    <w:rsid w:val="008A59E2"/>
    <w:rsid w:val="008B1C23"/>
    <w:rsid w:val="008B52BA"/>
    <w:rsid w:val="008B533D"/>
    <w:rsid w:val="008B7261"/>
    <w:rsid w:val="008B786B"/>
    <w:rsid w:val="008C538F"/>
    <w:rsid w:val="008D3690"/>
    <w:rsid w:val="008D45BF"/>
    <w:rsid w:val="008E13BF"/>
    <w:rsid w:val="008E3491"/>
    <w:rsid w:val="008E5459"/>
    <w:rsid w:val="008F301A"/>
    <w:rsid w:val="008F3878"/>
    <w:rsid w:val="008F686C"/>
    <w:rsid w:val="0090492C"/>
    <w:rsid w:val="00912CFF"/>
    <w:rsid w:val="009148DE"/>
    <w:rsid w:val="00915FED"/>
    <w:rsid w:val="009208D6"/>
    <w:rsid w:val="0092279C"/>
    <w:rsid w:val="009305AD"/>
    <w:rsid w:val="00930F5C"/>
    <w:rsid w:val="009324F3"/>
    <w:rsid w:val="0094794B"/>
    <w:rsid w:val="0095064B"/>
    <w:rsid w:val="00955B5B"/>
    <w:rsid w:val="00956CCC"/>
    <w:rsid w:val="00963EB1"/>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A14"/>
    <w:rsid w:val="009C57F5"/>
    <w:rsid w:val="009C5CA0"/>
    <w:rsid w:val="009D1123"/>
    <w:rsid w:val="009D1D3D"/>
    <w:rsid w:val="009D1F22"/>
    <w:rsid w:val="009D4996"/>
    <w:rsid w:val="009D545C"/>
    <w:rsid w:val="009D7A42"/>
    <w:rsid w:val="009E207C"/>
    <w:rsid w:val="009E3297"/>
    <w:rsid w:val="009E6F64"/>
    <w:rsid w:val="009F734F"/>
    <w:rsid w:val="009F7516"/>
    <w:rsid w:val="00A01B80"/>
    <w:rsid w:val="00A15A76"/>
    <w:rsid w:val="00A202D6"/>
    <w:rsid w:val="00A2190E"/>
    <w:rsid w:val="00A21A98"/>
    <w:rsid w:val="00A21C9B"/>
    <w:rsid w:val="00A24261"/>
    <w:rsid w:val="00A246B6"/>
    <w:rsid w:val="00A31DB2"/>
    <w:rsid w:val="00A34625"/>
    <w:rsid w:val="00A35134"/>
    <w:rsid w:val="00A35999"/>
    <w:rsid w:val="00A40D0E"/>
    <w:rsid w:val="00A40D59"/>
    <w:rsid w:val="00A4650E"/>
    <w:rsid w:val="00A47E70"/>
    <w:rsid w:val="00A50CF0"/>
    <w:rsid w:val="00A54A0E"/>
    <w:rsid w:val="00A56952"/>
    <w:rsid w:val="00A6265D"/>
    <w:rsid w:val="00A63978"/>
    <w:rsid w:val="00A63C80"/>
    <w:rsid w:val="00A64DC1"/>
    <w:rsid w:val="00A6573C"/>
    <w:rsid w:val="00A702C8"/>
    <w:rsid w:val="00A709D1"/>
    <w:rsid w:val="00A75C50"/>
    <w:rsid w:val="00A7671C"/>
    <w:rsid w:val="00A80AFD"/>
    <w:rsid w:val="00A81556"/>
    <w:rsid w:val="00A83DA7"/>
    <w:rsid w:val="00A914C6"/>
    <w:rsid w:val="00A914D9"/>
    <w:rsid w:val="00A9203F"/>
    <w:rsid w:val="00AA2CBC"/>
    <w:rsid w:val="00AA552A"/>
    <w:rsid w:val="00AB0F68"/>
    <w:rsid w:val="00AB1052"/>
    <w:rsid w:val="00AB3CC1"/>
    <w:rsid w:val="00AB5A3A"/>
    <w:rsid w:val="00AB7193"/>
    <w:rsid w:val="00AC3A37"/>
    <w:rsid w:val="00AC5820"/>
    <w:rsid w:val="00AC649F"/>
    <w:rsid w:val="00AD1CD8"/>
    <w:rsid w:val="00AD1EA3"/>
    <w:rsid w:val="00AE10EB"/>
    <w:rsid w:val="00AE1C27"/>
    <w:rsid w:val="00AE20CA"/>
    <w:rsid w:val="00AE40C1"/>
    <w:rsid w:val="00AF0206"/>
    <w:rsid w:val="00AF570A"/>
    <w:rsid w:val="00B02219"/>
    <w:rsid w:val="00B027E1"/>
    <w:rsid w:val="00B1675B"/>
    <w:rsid w:val="00B17543"/>
    <w:rsid w:val="00B21710"/>
    <w:rsid w:val="00B258BB"/>
    <w:rsid w:val="00B25E6E"/>
    <w:rsid w:val="00B264C4"/>
    <w:rsid w:val="00B279B4"/>
    <w:rsid w:val="00B32007"/>
    <w:rsid w:val="00B36085"/>
    <w:rsid w:val="00B40238"/>
    <w:rsid w:val="00B442C0"/>
    <w:rsid w:val="00B505B7"/>
    <w:rsid w:val="00B530D2"/>
    <w:rsid w:val="00B53447"/>
    <w:rsid w:val="00B55B29"/>
    <w:rsid w:val="00B56564"/>
    <w:rsid w:val="00B61BC9"/>
    <w:rsid w:val="00B61EDC"/>
    <w:rsid w:val="00B6235C"/>
    <w:rsid w:val="00B628E8"/>
    <w:rsid w:val="00B65038"/>
    <w:rsid w:val="00B6513A"/>
    <w:rsid w:val="00B67075"/>
    <w:rsid w:val="00B67B97"/>
    <w:rsid w:val="00B7244C"/>
    <w:rsid w:val="00B753EB"/>
    <w:rsid w:val="00B82A9A"/>
    <w:rsid w:val="00B8676C"/>
    <w:rsid w:val="00B95F09"/>
    <w:rsid w:val="00B96197"/>
    <w:rsid w:val="00B968C8"/>
    <w:rsid w:val="00B96E91"/>
    <w:rsid w:val="00BA2A2C"/>
    <w:rsid w:val="00BA3EC5"/>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5E2F"/>
    <w:rsid w:val="00C0042D"/>
    <w:rsid w:val="00C1122C"/>
    <w:rsid w:val="00C129D8"/>
    <w:rsid w:val="00C15C01"/>
    <w:rsid w:val="00C27BFF"/>
    <w:rsid w:val="00C337F3"/>
    <w:rsid w:val="00C33807"/>
    <w:rsid w:val="00C42261"/>
    <w:rsid w:val="00C44B4D"/>
    <w:rsid w:val="00C4536D"/>
    <w:rsid w:val="00C45985"/>
    <w:rsid w:val="00C525D3"/>
    <w:rsid w:val="00C5263B"/>
    <w:rsid w:val="00C56BE6"/>
    <w:rsid w:val="00C56D2B"/>
    <w:rsid w:val="00C66869"/>
    <w:rsid w:val="00C66BA2"/>
    <w:rsid w:val="00C812A5"/>
    <w:rsid w:val="00C8463C"/>
    <w:rsid w:val="00C86081"/>
    <w:rsid w:val="00C86319"/>
    <w:rsid w:val="00C86F7F"/>
    <w:rsid w:val="00C86F97"/>
    <w:rsid w:val="00C91555"/>
    <w:rsid w:val="00C95985"/>
    <w:rsid w:val="00C95EEE"/>
    <w:rsid w:val="00CA016D"/>
    <w:rsid w:val="00CA494B"/>
    <w:rsid w:val="00CA536B"/>
    <w:rsid w:val="00CA5D9B"/>
    <w:rsid w:val="00CB081C"/>
    <w:rsid w:val="00CB32F1"/>
    <w:rsid w:val="00CC5026"/>
    <w:rsid w:val="00CC68D0"/>
    <w:rsid w:val="00CC6E81"/>
    <w:rsid w:val="00CC7228"/>
    <w:rsid w:val="00CD3A3C"/>
    <w:rsid w:val="00CD5DC3"/>
    <w:rsid w:val="00CE2926"/>
    <w:rsid w:val="00CE3AB2"/>
    <w:rsid w:val="00CE441F"/>
    <w:rsid w:val="00CE63C6"/>
    <w:rsid w:val="00CF22F2"/>
    <w:rsid w:val="00CF2432"/>
    <w:rsid w:val="00CF54C8"/>
    <w:rsid w:val="00CF5A8A"/>
    <w:rsid w:val="00D03F9A"/>
    <w:rsid w:val="00D05ECC"/>
    <w:rsid w:val="00D06D51"/>
    <w:rsid w:val="00D0732B"/>
    <w:rsid w:val="00D104EE"/>
    <w:rsid w:val="00D12CA6"/>
    <w:rsid w:val="00D12CD1"/>
    <w:rsid w:val="00D14557"/>
    <w:rsid w:val="00D24991"/>
    <w:rsid w:val="00D260E8"/>
    <w:rsid w:val="00D269DA"/>
    <w:rsid w:val="00D37153"/>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843F0"/>
    <w:rsid w:val="00D9356E"/>
    <w:rsid w:val="00D949F1"/>
    <w:rsid w:val="00D976C3"/>
    <w:rsid w:val="00DA227E"/>
    <w:rsid w:val="00DA3202"/>
    <w:rsid w:val="00DA6DDB"/>
    <w:rsid w:val="00DB0A9D"/>
    <w:rsid w:val="00DB309B"/>
    <w:rsid w:val="00DB4E4B"/>
    <w:rsid w:val="00DB54CF"/>
    <w:rsid w:val="00DC0B3C"/>
    <w:rsid w:val="00DC23C0"/>
    <w:rsid w:val="00DC29C8"/>
    <w:rsid w:val="00DC4D23"/>
    <w:rsid w:val="00DD0369"/>
    <w:rsid w:val="00DD33C9"/>
    <w:rsid w:val="00DD613F"/>
    <w:rsid w:val="00DE2BF2"/>
    <w:rsid w:val="00DE34CF"/>
    <w:rsid w:val="00DE6E72"/>
    <w:rsid w:val="00DF1A08"/>
    <w:rsid w:val="00DF5BC7"/>
    <w:rsid w:val="00DF669C"/>
    <w:rsid w:val="00E122B1"/>
    <w:rsid w:val="00E12A18"/>
    <w:rsid w:val="00E12DED"/>
    <w:rsid w:val="00E13F3D"/>
    <w:rsid w:val="00E16B8A"/>
    <w:rsid w:val="00E1718C"/>
    <w:rsid w:val="00E252AB"/>
    <w:rsid w:val="00E27122"/>
    <w:rsid w:val="00E275F7"/>
    <w:rsid w:val="00E31B78"/>
    <w:rsid w:val="00E32C38"/>
    <w:rsid w:val="00E34898"/>
    <w:rsid w:val="00E35017"/>
    <w:rsid w:val="00E351F2"/>
    <w:rsid w:val="00E377C3"/>
    <w:rsid w:val="00E466FC"/>
    <w:rsid w:val="00E469FD"/>
    <w:rsid w:val="00E50696"/>
    <w:rsid w:val="00E50E19"/>
    <w:rsid w:val="00E547F5"/>
    <w:rsid w:val="00E55629"/>
    <w:rsid w:val="00E564CD"/>
    <w:rsid w:val="00E61ECB"/>
    <w:rsid w:val="00E6377B"/>
    <w:rsid w:val="00E660CB"/>
    <w:rsid w:val="00E7446F"/>
    <w:rsid w:val="00E755CB"/>
    <w:rsid w:val="00E860E9"/>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7A74"/>
    <w:rsid w:val="00EE2C8D"/>
    <w:rsid w:val="00EE5167"/>
    <w:rsid w:val="00EE5266"/>
    <w:rsid w:val="00EE71DE"/>
    <w:rsid w:val="00EE7D7C"/>
    <w:rsid w:val="00EE7E86"/>
    <w:rsid w:val="00EF4718"/>
    <w:rsid w:val="00EF4D7C"/>
    <w:rsid w:val="00F02CA6"/>
    <w:rsid w:val="00F11040"/>
    <w:rsid w:val="00F13404"/>
    <w:rsid w:val="00F1350D"/>
    <w:rsid w:val="00F144D8"/>
    <w:rsid w:val="00F15E50"/>
    <w:rsid w:val="00F2578D"/>
    <w:rsid w:val="00F25D98"/>
    <w:rsid w:val="00F300FB"/>
    <w:rsid w:val="00F31A04"/>
    <w:rsid w:val="00F327B1"/>
    <w:rsid w:val="00F332E4"/>
    <w:rsid w:val="00F552EF"/>
    <w:rsid w:val="00F65D48"/>
    <w:rsid w:val="00F7126D"/>
    <w:rsid w:val="00F843EA"/>
    <w:rsid w:val="00F847EA"/>
    <w:rsid w:val="00F87CCE"/>
    <w:rsid w:val="00F87F88"/>
    <w:rsid w:val="00F9338A"/>
    <w:rsid w:val="00F9488F"/>
    <w:rsid w:val="00FA0D3F"/>
    <w:rsid w:val="00FA2DE6"/>
    <w:rsid w:val="00FA405F"/>
    <w:rsid w:val="00FA4B38"/>
    <w:rsid w:val="00FA4F3F"/>
    <w:rsid w:val="00FA7CBF"/>
    <w:rsid w:val="00FB0CDC"/>
    <w:rsid w:val="00FB6386"/>
    <w:rsid w:val="00FC4DB7"/>
    <w:rsid w:val="00FC63DD"/>
    <w:rsid w:val="00FD1CB3"/>
    <w:rsid w:val="00FD3B3D"/>
    <w:rsid w:val="00FD46CA"/>
    <w:rsid w:val="00FD5B8C"/>
    <w:rsid w:val="00FD74E1"/>
    <w:rsid w:val="00FD7D9F"/>
    <w:rsid w:val="00FE473C"/>
    <w:rsid w:val="00FE4C98"/>
    <w:rsid w:val="00FE6186"/>
    <w:rsid w:val="00FE6C66"/>
    <w:rsid w:val="00FF0081"/>
    <w:rsid w:val="00FF35E4"/>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EB397-B088-490E-8638-3C779F375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2</Pages>
  <Words>2623</Words>
  <Characters>14957</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5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10</cp:revision>
  <cp:lastPrinted>1899-12-31T23:00:00Z</cp:lastPrinted>
  <dcterms:created xsi:type="dcterms:W3CDTF">2021-08-26T09:32:00Z</dcterms:created>
  <dcterms:modified xsi:type="dcterms:W3CDTF">2021-08-2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pIE5/yjcsSHZwXiibZyOMJqBZosV8xlFf5jC7CAUW8rIoC/5Y/4FZchNhtgFpFofU+IdMb0
CmMVOh3/oQUjgE+31lsJWCN2+Iv6RZC5rGfd+fcsQyQl+K5ktfHAn7p6MkhvOvHiUvPHulXe
q4xrzgr/gzA38g/x3D7sV9CbiZ+IcQjirT5JO/+UGva6aVDQxM3IqJ+bjCLLN2Pfzj3R6ZsQ
E+WEigBpH9O4FexUrD</vt:lpwstr>
  </property>
  <property fmtid="{D5CDD505-2E9C-101B-9397-08002B2CF9AE}" pid="22" name="_2015_ms_pID_7253431">
    <vt:lpwstr>CzdGCJxbALRqCxdbvsUKnHtZNITk43at1CtTfrb3ZAg60sTKkZZy8q
SNvSKjCud9+evaPgWRzpScDWoxNWY6n1i59luBdiSHlrIRUNPcR30Oy4KT73Is8GcHuF7fuK
XiG3yqO88+e+okBBVmu72NbDG5WjhIWf0FT6uxdGiRxXM5p+JgbdbtwRIN2L9qdnlrGk5F6q
Mfh+oxl3nnY7B/e89jN8pXFS/Y3OAf3o2XDb</vt:lpwstr>
  </property>
  <property fmtid="{D5CDD505-2E9C-101B-9397-08002B2CF9AE}" pid="23" name="_2015_ms_pID_7253432">
    <vt:lpwstr>EBDkfx1Z61AckO+AsKYr2p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28816306</vt:lpwstr>
  </property>
</Properties>
</file>